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55ECA" w14:textId="77777777" w:rsidR="00BA2E9F" w:rsidRPr="0035082C" w:rsidRDefault="00BA2E9F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E128F80" w14:textId="402E2E86" w:rsidR="00AC18FE" w:rsidRPr="0035082C" w:rsidRDefault="00BA2E9F" w:rsidP="003508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086050" w:rsidRPr="0035082C">
        <w:rPr>
          <w:rFonts w:ascii="Helvetica" w:hAnsi="Helvetica" w:cs="Arial"/>
          <w:sz w:val="20"/>
          <w:szCs w:val="24"/>
          <w:lang w:val="lt-LT"/>
        </w:rPr>
        <w:t>Junginys, kurio formulė (I),</w:t>
      </w:r>
      <w:r w:rsidR="006B5751" w:rsidRPr="0035082C">
        <w:rPr>
          <w:rFonts w:ascii="Helvetica" w:hAnsi="Helvetica" w:cs="Arial"/>
          <w:sz w:val="20"/>
          <w:szCs w:val="24"/>
          <w:lang w:val="lt-LT"/>
        </w:rPr>
        <w:t xml:space="preserve"> skirtas AIDS profilaktikai, slopinimui arba gydymui:</w:t>
      </w:r>
    </w:p>
    <w:p w14:paraId="5E193302" w14:textId="436A4961" w:rsidR="00AC18FE" w:rsidRPr="0035082C" w:rsidRDefault="00000000" w:rsidP="0035082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pict w14:anchorId="0FBEA14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1.25pt;height:75.8pt">
            <v:imagedata r:id="rId6" o:title=""/>
          </v:shape>
        </w:pict>
      </w:r>
    </w:p>
    <w:p w14:paraId="3BDA5E83" w14:textId="1D0DDFEE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kuris </w:t>
      </w:r>
      <w:r w:rsidR="00086050" w:rsidRPr="0035082C">
        <w:rPr>
          <w:rFonts w:ascii="Helvetica" w:hAnsi="Helvetica" w:cs="Arial"/>
          <w:sz w:val="20"/>
          <w:szCs w:val="24"/>
          <w:lang w:val="lt-LT"/>
        </w:rPr>
        <w:t xml:space="preserve">kaip </w:t>
      </w:r>
      <w:r w:rsidRPr="0035082C">
        <w:rPr>
          <w:rFonts w:ascii="Helvetica" w:hAnsi="Helvetica" w:cs="Arial"/>
          <w:sz w:val="20"/>
          <w:szCs w:val="24"/>
          <w:lang w:val="lt-LT"/>
        </w:rPr>
        <w:t>alternatyva</w:t>
      </w:r>
      <w:r w:rsidR="00086050" w:rsidRPr="0035082C">
        <w:rPr>
          <w:rFonts w:ascii="Helvetica" w:hAnsi="Helvetica" w:cs="Arial"/>
          <w:sz w:val="20"/>
          <w:szCs w:val="24"/>
          <w:lang w:val="lt-LT"/>
        </w:rPr>
        <w:t xml:space="preserve"> yra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parink</w:t>
      </w:r>
      <w:r w:rsidR="00086050" w:rsidRPr="0035082C">
        <w:rPr>
          <w:rFonts w:ascii="Helvetica" w:hAnsi="Helvetica" w:cs="Arial"/>
          <w:sz w:val="20"/>
          <w:szCs w:val="24"/>
          <w:lang w:val="lt-LT"/>
        </w:rPr>
        <w:t>t</w:t>
      </w:r>
      <w:r w:rsidRPr="0035082C">
        <w:rPr>
          <w:rFonts w:ascii="Helvetica" w:hAnsi="Helvetica" w:cs="Arial"/>
          <w:sz w:val="20"/>
          <w:szCs w:val="24"/>
          <w:lang w:val="lt-LT"/>
        </w:rPr>
        <w:t>as iš:</w:t>
      </w:r>
    </w:p>
    <w:p w14:paraId="4368A7B9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(1)</w:t>
      </w:r>
    </w:p>
    <w:p w14:paraId="7A80E5B2" w14:textId="17184807" w:rsidR="00AC18FE" w:rsidRPr="0035082C" w:rsidRDefault="00000000" w:rsidP="0035082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pict w14:anchorId="7C3D0E94">
          <v:shape id="_x0000_i1026" type="#_x0000_t75" style="width:211.75pt;height:69.65pt">
            <v:imagedata r:id="rId7" o:title=""/>
          </v:shape>
        </w:pict>
      </w:r>
    </w:p>
    <w:p w14:paraId="1DE8DFAB" w14:textId="77777777" w:rsidR="00AC18FE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kur: </w:t>
      </w:r>
    </w:p>
    <w:p w14:paraId="4856410E" w14:textId="1BE61D05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 nepriklausomai reiškia vandenilio atomą, halogeno atomą arba grupę,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parink</w:t>
      </w:r>
      <w:r w:rsidRPr="0035082C">
        <w:rPr>
          <w:rFonts w:ascii="Helvetica" w:hAnsi="Helvetica" w:cs="Arial"/>
          <w:sz w:val="20"/>
          <w:szCs w:val="24"/>
          <w:lang w:val="lt-LT"/>
        </w:rPr>
        <w:t>tą iš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s, -CN grupės, hidroksilo grupės, -COO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s,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fluoralkilo grupės, -NO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</w:t>
      </w:r>
      <w:r w:rsidR="003248F3" w:rsidRPr="0035082C">
        <w:rPr>
          <w:rFonts w:ascii="Helvetica" w:hAnsi="Helvetica" w:cs="Arial"/>
          <w:sz w:val="20"/>
          <w:szCs w:val="24"/>
          <w:lang w:val="lt-LT"/>
        </w:rPr>
        <w:t>s</w:t>
      </w:r>
      <w:r w:rsidRPr="0035082C">
        <w:rPr>
          <w:rFonts w:ascii="Helvetica" w:hAnsi="Helvetica" w:cs="Arial"/>
          <w:sz w:val="20"/>
          <w:szCs w:val="24"/>
          <w:lang w:val="lt-LT"/>
        </w:rPr>
        <w:t>, -N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</w:t>
      </w:r>
      <w:r w:rsidR="003248F3" w:rsidRPr="0035082C">
        <w:rPr>
          <w:rFonts w:ascii="Helvetica" w:hAnsi="Helvetica" w:cs="Arial"/>
          <w:sz w:val="20"/>
          <w:szCs w:val="24"/>
          <w:lang w:val="lt-LT"/>
        </w:rPr>
        <w:t>s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ir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oksi grupė</w:t>
      </w:r>
      <w:r w:rsidR="003248F3" w:rsidRPr="0035082C">
        <w:rPr>
          <w:rFonts w:ascii="Helvetica" w:hAnsi="Helvetica" w:cs="Arial"/>
          <w:sz w:val="20"/>
          <w:szCs w:val="24"/>
          <w:lang w:val="lt-LT"/>
        </w:rPr>
        <w:t>s</w:t>
      </w:r>
      <w:r w:rsidRPr="0035082C">
        <w:rPr>
          <w:rFonts w:ascii="Helvetica" w:hAnsi="Helvetica" w:cs="Arial"/>
          <w:sz w:val="20"/>
          <w:szCs w:val="24"/>
          <w:lang w:val="lt-LT"/>
        </w:rPr>
        <w:t>,</w:t>
      </w:r>
    </w:p>
    <w:p w14:paraId="300AA3C8" w14:textId="06E7E460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" yra vandenilio atomas arba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)alkilo grupė ir </w:t>
      </w:r>
      <w:r w:rsidR="003248F3" w:rsidRPr="0035082C">
        <w:rPr>
          <w:rFonts w:ascii="Helvetica" w:hAnsi="Helvetica" w:cs="Arial"/>
          <w:sz w:val="20"/>
          <w:szCs w:val="24"/>
          <w:lang w:val="lt-LT"/>
        </w:rPr>
        <w:t>pageidautina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yra vandenilio atomas,</w:t>
      </w:r>
    </w:p>
    <w:p w14:paraId="233A0680" w14:textId="34A4B76D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n yra 1, 2 arba 3</w:t>
      </w:r>
      <w:r w:rsidR="00B20B52" w:rsidRPr="0035082C">
        <w:rPr>
          <w:rFonts w:ascii="Helvetica" w:hAnsi="Helvetica" w:cs="Arial"/>
          <w:sz w:val="20"/>
          <w:szCs w:val="24"/>
          <w:lang w:val="lt-LT"/>
        </w:rPr>
        <w:t xml:space="preserve"> ir pageidautina</w:t>
      </w:r>
      <w:r w:rsidR="003248F3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>yra 1,</w:t>
      </w:r>
    </w:p>
    <w:p w14:paraId="041823FC" w14:textId="3FB9638C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n' yra 1 arba 2</w:t>
      </w:r>
      <w:r w:rsidR="00B20B52" w:rsidRPr="0035082C">
        <w:rPr>
          <w:rFonts w:ascii="Helvetica" w:hAnsi="Helvetica" w:cs="Arial"/>
          <w:sz w:val="20"/>
          <w:szCs w:val="24"/>
          <w:lang w:val="lt-LT"/>
        </w:rPr>
        <w:t xml:space="preserve"> ir pageidautina</w:t>
      </w:r>
      <w:r w:rsidR="003248F3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>yra 1,</w:t>
      </w:r>
    </w:p>
    <w:p w14:paraId="2D2938F7" w14:textId="5F6CD506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’ yra vandenilio atomas, halogeno atomas arba grupė,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parink</w:t>
      </w:r>
      <w:r w:rsidRPr="0035082C">
        <w:rPr>
          <w:rFonts w:ascii="Helvetica" w:hAnsi="Helvetica" w:cs="Arial"/>
          <w:sz w:val="20"/>
          <w:szCs w:val="24"/>
          <w:lang w:val="lt-LT"/>
        </w:rPr>
        <w:t>ta iš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s, -NO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s,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oksi grupės ir -N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s,</w:t>
      </w:r>
    </w:p>
    <w:p w14:paraId="217B1AF9" w14:textId="4DA39F9A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yra vandenilio atoma</w:t>
      </w:r>
      <w:r w:rsidR="00F538DF" w:rsidRPr="0035082C">
        <w:rPr>
          <w:rFonts w:ascii="Helvetica" w:hAnsi="Helvetica" w:cs="Arial"/>
          <w:sz w:val="20"/>
          <w:szCs w:val="24"/>
          <w:lang w:val="lt-LT"/>
        </w:rPr>
        <w:t>i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arba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</w:t>
      </w:r>
      <w:r w:rsidR="00F538DF" w:rsidRPr="0035082C">
        <w:rPr>
          <w:rFonts w:ascii="Helvetica" w:hAnsi="Helvetica" w:cs="Arial"/>
          <w:sz w:val="20"/>
          <w:szCs w:val="24"/>
          <w:lang w:val="lt-LT"/>
        </w:rPr>
        <w:t>s</w:t>
      </w:r>
      <w:r w:rsidRPr="0035082C">
        <w:rPr>
          <w:rFonts w:ascii="Helvetica" w:hAnsi="Helvetica" w:cs="Arial"/>
          <w:sz w:val="20"/>
          <w:szCs w:val="24"/>
          <w:lang w:val="lt-LT"/>
        </w:rPr>
        <w:t>,</w:t>
      </w:r>
    </w:p>
    <w:p w14:paraId="0AC681A0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(2)</w:t>
      </w:r>
    </w:p>
    <w:p w14:paraId="50D9810D" w14:textId="5DDE7924" w:rsidR="00AC18FE" w:rsidRPr="0035082C" w:rsidRDefault="0035082C" w:rsidP="0035082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pict w14:anchorId="2BA18B2E">
          <v:shape id="_x0000_i1027" type="#_x0000_t75" style="width:203.7pt;height:73.4pt">
            <v:imagedata r:id="rId8" o:title=""/>
          </v:shape>
        </w:pict>
      </w:r>
    </w:p>
    <w:p w14:paraId="2BF21F79" w14:textId="4338BBEB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kur:</w:t>
      </w:r>
    </w:p>
    <w:p w14:paraId="02AE20FB" w14:textId="2D348C7A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 nepriklausomai reiškia vandenilio atomą, halogeno atomą arba grupę,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parink</w:t>
      </w:r>
      <w:r w:rsidRPr="0035082C">
        <w:rPr>
          <w:rFonts w:ascii="Helvetica" w:hAnsi="Helvetica" w:cs="Arial"/>
          <w:sz w:val="20"/>
          <w:szCs w:val="24"/>
          <w:lang w:val="lt-LT"/>
        </w:rPr>
        <w:t>tą iš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s, -N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s,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fluoralkoksi grupės, -NO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s, fenoksi grupės ir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5082C">
        <w:rPr>
          <w:rFonts w:ascii="Helvetica" w:hAnsi="Helvetica" w:cs="Arial"/>
          <w:sz w:val="20"/>
          <w:szCs w:val="24"/>
          <w:lang w:val="lt-LT"/>
        </w:rPr>
        <w:t>)alkoksi grupė</w:t>
      </w:r>
      <w:r w:rsidR="003248F3" w:rsidRPr="0035082C">
        <w:rPr>
          <w:rFonts w:ascii="Helvetica" w:hAnsi="Helvetica" w:cs="Arial"/>
          <w:sz w:val="20"/>
          <w:szCs w:val="24"/>
          <w:lang w:val="lt-LT"/>
        </w:rPr>
        <w:t>s</w:t>
      </w:r>
      <w:r w:rsidRPr="0035082C">
        <w:rPr>
          <w:rFonts w:ascii="Helvetica" w:hAnsi="Helvetica" w:cs="Arial"/>
          <w:sz w:val="20"/>
          <w:szCs w:val="24"/>
          <w:lang w:val="lt-LT"/>
        </w:rPr>
        <w:t>,</w:t>
      </w:r>
    </w:p>
    <w:p w14:paraId="6D33DD40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yra nepriklausomai vandenilio atomas arba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,</w:t>
      </w:r>
    </w:p>
    <w:p w14:paraId="79BBD690" w14:textId="0930DBAB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" yra vandenilio atomas arba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)alkilo grupė ir </w:t>
      </w:r>
      <w:r w:rsidR="003248F3" w:rsidRPr="0035082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35082C">
        <w:rPr>
          <w:rFonts w:ascii="Helvetica" w:hAnsi="Helvetica" w:cs="Arial"/>
          <w:sz w:val="20"/>
          <w:szCs w:val="24"/>
          <w:lang w:val="lt-LT"/>
        </w:rPr>
        <w:t>yra vandenilio atomas,</w:t>
      </w:r>
    </w:p>
    <w:p w14:paraId="36233BE3" w14:textId="3267E9B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n yra 1, 2 arba 3 ir </w:t>
      </w:r>
      <w:r w:rsidR="003248F3" w:rsidRPr="0035082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35082C">
        <w:rPr>
          <w:rFonts w:ascii="Helvetica" w:hAnsi="Helvetica" w:cs="Arial"/>
          <w:sz w:val="20"/>
          <w:szCs w:val="24"/>
          <w:lang w:val="lt-LT"/>
        </w:rPr>
        <w:t>yra 1 arba 2,</w:t>
      </w:r>
    </w:p>
    <w:p w14:paraId="00BD4AC3" w14:textId="577DECF8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n' yra 1 arba 2 ir </w:t>
      </w:r>
      <w:r w:rsidR="003248F3" w:rsidRPr="0035082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35082C">
        <w:rPr>
          <w:rFonts w:ascii="Helvetica" w:hAnsi="Helvetica" w:cs="Arial"/>
          <w:sz w:val="20"/>
          <w:szCs w:val="24"/>
          <w:lang w:val="lt-LT"/>
        </w:rPr>
        <w:t>yra 1,</w:t>
      </w:r>
    </w:p>
    <w:p w14:paraId="78E9BF67" w14:textId="508B0DE5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’ yra vandenilio atomas, halogeno atomas arba grupė,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parink</w:t>
      </w:r>
      <w:r w:rsidRPr="0035082C">
        <w:rPr>
          <w:rFonts w:ascii="Helvetica" w:hAnsi="Helvetica" w:cs="Arial"/>
          <w:sz w:val="20"/>
          <w:szCs w:val="24"/>
          <w:lang w:val="lt-LT"/>
        </w:rPr>
        <w:t>ta iš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s ir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5082C">
        <w:rPr>
          <w:rFonts w:ascii="Helvetica" w:hAnsi="Helvetica" w:cs="Arial"/>
          <w:sz w:val="20"/>
          <w:szCs w:val="24"/>
          <w:lang w:val="lt-LT"/>
        </w:rPr>
        <w:t>)alkoksi grupės,</w:t>
      </w:r>
    </w:p>
    <w:p w14:paraId="3A60C4D6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(3)</w:t>
      </w:r>
    </w:p>
    <w:p w14:paraId="1A43FB9B" w14:textId="7B468C77" w:rsidR="00AC18FE" w:rsidRPr="0035082C" w:rsidRDefault="0035082C" w:rsidP="0035082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pict w14:anchorId="5E0FC791">
          <v:shape id="_x0000_i1028" type="#_x0000_t75" style="width:213.65pt;height:82.9pt">
            <v:imagedata r:id="rId9" o:title=""/>
          </v:shape>
        </w:pict>
      </w:r>
    </w:p>
    <w:p w14:paraId="261BBECA" w14:textId="3D1836C9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lastRenderedPageBreak/>
        <w:t>kur:</w:t>
      </w:r>
    </w:p>
    <w:p w14:paraId="11730874" w14:textId="168C3F3C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 nepriklausomai reiškia vandenilio atomą arba grupę,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parink</w:t>
      </w:r>
      <w:r w:rsidRPr="0035082C">
        <w:rPr>
          <w:rFonts w:ascii="Helvetica" w:hAnsi="Helvetica" w:cs="Arial"/>
          <w:sz w:val="20"/>
          <w:szCs w:val="24"/>
          <w:lang w:val="lt-LT"/>
        </w:rPr>
        <w:t>tą iš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s,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fluoralkilo grupės, -N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s, -COO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s, -NO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s ir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 alkoksi grupė</w:t>
      </w:r>
      <w:r w:rsidR="003248F3" w:rsidRPr="0035082C">
        <w:rPr>
          <w:rFonts w:ascii="Helvetica" w:hAnsi="Helvetica" w:cs="Arial"/>
          <w:sz w:val="20"/>
          <w:szCs w:val="24"/>
          <w:lang w:val="lt-LT"/>
        </w:rPr>
        <w:t>s</w:t>
      </w:r>
      <w:r w:rsidRPr="0035082C">
        <w:rPr>
          <w:rFonts w:ascii="Helvetica" w:hAnsi="Helvetica" w:cs="Arial"/>
          <w:sz w:val="20"/>
          <w:szCs w:val="24"/>
          <w:lang w:val="lt-LT"/>
        </w:rPr>
        <w:t>,</w:t>
      </w:r>
    </w:p>
    <w:p w14:paraId="0517FF0B" w14:textId="14F8B79E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" yra vandenilio atomas arba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)alkilo grupė ir </w:t>
      </w:r>
      <w:r w:rsidR="003248F3" w:rsidRPr="0035082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35082C">
        <w:rPr>
          <w:rFonts w:ascii="Helvetica" w:hAnsi="Helvetica" w:cs="Arial"/>
          <w:sz w:val="20"/>
          <w:szCs w:val="24"/>
          <w:lang w:val="lt-LT"/>
        </w:rPr>
        <w:t>yra vandenilio atomas,</w:t>
      </w:r>
    </w:p>
    <w:p w14:paraId="04A0059E" w14:textId="24A8F3DA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n yra 1, 2 arba 3 ir </w:t>
      </w:r>
      <w:r w:rsidR="003248F3" w:rsidRPr="0035082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35082C">
        <w:rPr>
          <w:rFonts w:ascii="Helvetica" w:hAnsi="Helvetica" w:cs="Arial"/>
          <w:sz w:val="20"/>
          <w:szCs w:val="24"/>
          <w:lang w:val="lt-LT"/>
        </w:rPr>
        <w:t>yra 1,</w:t>
      </w:r>
    </w:p>
    <w:p w14:paraId="0A042FDB" w14:textId="009FC8AB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n' yra 1 arba 2 ir </w:t>
      </w:r>
      <w:r w:rsidR="003248F3" w:rsidRPr="0035082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35082C">
        <w:rPr>
          <w:rFonts w:ascii="Helvetica" w:hAnsi="Helvetica" w:cs="Arial"/>
          <w:sz w:val="20"/>
          <w:szCs w:val="24"/>
          <w:lang w:val="lt-LT"/>
        </w:rPr>
        <w:t>yra 1,</w:t>
      </w:r>
    </w:p>
    <w:p w14:paraId="5DAC938A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' yra vandenilio atomas,</w:t>
      </w:r>
    </w:p>
    <w:p w14:paraId="40A4EAB4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yra nepriklausomai vandenilio atomas arba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,</w:t>
      </w:r>
    </w:p>
    <w:p w14:paraId="11CCBF81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(4)</w:t>
      </w:r>
    </w:p>
    <w:p w14:paraId="7FC0B22E" w14:textId="2C110C3C" w:rsidR="00AC18FE" w:rsidRPr="0035082C" w:rsidRDefault="0035082C" w:rsidP="0035082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pict w14:anchorId="7A27F2C5">
          <v:shape id="_x0000_i1029" type="#_x0000_t75" style="width:207.95pt;height:81pt">
            <v:imagedata r:id="rId10" o:title=""/>
          </v:shape>
        </w:pict>
      </w:r>
    </w:p>
    <w:p w14:paraId="5B5592E8" w14:textId="1E809582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kur:</w:t>
      </w:r>
    </w:p>
    <w:p w14:paraId="7CF1A306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 reiškia vandenilio atomą,</w:t>
      </w:r>
    </w:p>
    <w:p w14:paraId="5D0807BA" w14:textId="7CC9EF3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" yra vandenilio atomas arba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)alkilo grupė ir </w:t>
      </w:r>
      <w:r w:rsidR="003248F3" w:rsidRPr="0035082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35082C">
        <w:rPr>
          <w:rFonts w:ascii="Helvetica" w:hAnsi="Helvetica" w:cs="Arial"/>
          <w:sz w:val="20"/>
          <w:szCs w:val="24"/>
          <w:lang w:val="lt-LT"/>
        </w:rPr>
        <w:t>yra vandenilio atomas,</w:t>
      </w:r>
    </w:p>
    <w:p w14:paraId="181D4FCD" w14:textId="2780A0B3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n yra 1, 2 arba 3 ir </w:t>
      </w:r>
      <w:r w:rsidR="00F538DF" w:rsidRPr="0035082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35082C">
        <w:rPr>
          <w:rFonts w:ascii="Helvetica" w:hAnsi="Helvetica" w:cs="Arial"/>
          <w:sz w:val="20"/>
          <w:szCs w:val="24"/>
          <w:lang w:val="lt-LT"/>
        </w:rPr>
        <w:t>yra 1,</w:t>
      </w:r>
    </w:p>
    <w:p w14:paraId="378B2E29" w14:textId="35D896D9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n' yra 1 arba 2 ir </w:t>
      </w:r>
      <w:r w:rsidR="00F538DF" w:rsidRPr="0035082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35082C">
        <w:rPr>
          <w:rFonts w:ascii="Helvetica" w:hAnsi="Helvetica" w:cs="Arial"/>
          <w:sz w:val="20"/>
          <w:szCs w:val="24"/>
          <w:lang w:val="lt-LT"/>
        </w:rPr>
        <w:t>yra 1,</w:t>
      </w:r>
    </w:p>
    <w:p w14:paraId="7176A7B1" w14:textId="697D62FF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’ yra vandenilio atomas, halogeno atomas arba grupė,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parink</w:t>
      </w:r>
      <w:r w:rsidRPr="0035082C">
        <w:rPr>
          <w:rFonts w:ascii="Helvetica" w:hAnsi="Helvetica" w:cs="Arial"/>
          <w:sz w:val="20"/>
          <w:szCs w:val="24"/>
          <w:lang w:val="lt-LT"/>
        </w:rPr>
        <w:t>ta iš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s ir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oksi grupės,</w:t>
      </w:r>
    </w:p>
    <w:p w14:paraId="700C3878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(5)</w:t>
      </w:r>
    </w:p>
    <w:p w14:paraId="41E70D1B" w14:textId="64BE354E" w:rsidR="00AC18FE" w:rsidRPr="0035082C" w:rsidRDefault="0035082C" w:rsidP="0035082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pict w14:anchorId="2331F67C">
          <v:shape id="_x0000_i1030" type="#_x0000_t75" style="width:212.2pt;height:84.3pt">
            <v:imagedata r:id="rId11" o:title=""/>
          </v:shape>
        </w:pict>
      </w:r>
    </w:p>
    <w:p w14:paraId="53C72011" w14:textId="57EE990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kur:</w:t>
      </w:r>
    </w:p>
    <w:p w14:paraId="1925FDDA" w14:textId="4CEEB4D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 nepriklausomai reiškia vandenilio atomą, halogeno atomą arba grupę,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parink</w:t>
      </w:r>
      <w:r w:rsidRPr="0035082C">
        <w:rPr>
          <w:rFonts w:ascii="Helvetica" w:hAnsi="Helvetica" w:cs="Arial"/>
          <w:sz w:val="20"/>
          <w:szCs w:val="24"/>
          <w:lang w:val="lt-LT"/>
        </w:rPr>
        <w:t>tą iš -NO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s, -CN grupės ir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)alkilo grupės, kur minėtas alkilas yra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pa</w:t>
      </w:r>
      <w:r w:rsidR="00F538DF" w:rsidRPr="0035082C">
        <w:rPr>
          <w:rFonts w:ascii="Helvetica" w:hAnsi="Helvetica" w:cs="Arial"/>
          <w:sz w:val="20"/>
          <w:szCs w:val="24"/>
          <w:lang w:val="lt-LT"/>
        </w:rPr>
        <w:t>si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rink</w:t>
      </w:r>
      <w:r w:rsidRPr="0035082C">
        <w:rPr>
          <w:rFonts w:ascii="Helvetica" w:hAnsi="Helvetica" w:cs="Arial"/>
          <w:sz w:val="20"/>
          <w:szCs w:val="24"/>
          <w:lang w:val="lt-LT"/>
        </w:rPr>
        <w:t>tinai monopakeistas hidroksilo grupe,</w:t>
      </w:r>
    </w:p>
    <w:p w14:paraId="61884738" w14:textId="6B20010A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" yra vandenilio atomas arba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)alkilo grupė ir </w:t>
      </w:r>
      <w:r w:rsidR="003248F3" w:rsidRPr="0035082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35082C">
        <w:rPr>
          <w:rFonts w:ascii="Helvetica" w:hAnsi="Helvetica" w:cs="Arial"/>
          <w:sz w:val="20"/>
          <w:szCs w:val="24"/>
          <w:lang w:val="lt-LT"/>
        </w:rPr>
        <w:t>yra vandenilio atomas,</w:t>
      </w:r>
    </w:p>
    <w:p w14:paraId="442123EF" w14:textId="0F1DD2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n yra 1, 2 arba 3 ir </w:t>
      </w:r>
      <w:r w:rsidR="003248F3" w:rsidRPr="0035082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35082C">
        <w:rPr>
          <w:rFonts w:ascii="Helvetica" w:hAnsi="Helvetica" w:cs="Arial"/>
          <w:sz w:val="20"/>
          <w:szCs w:val="24"/>
          <w:lang w:val="lt-LT"/>
        </w:rPr>
        <w:t>yra 1,</w:t>
      </w:r>
    </w:p>
    <w:p w14:paraId="466C5394" w14:textId="0E75D4D5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n' yra 1 arba 2 ir </w:t>
      </w:r>
      <w:r w:rsidR="003248F3" w:rsidRPr="0035082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35082C">
        <w:rPr>
          <w:rFonts w:ascii="Helvetica" w:hAnsi="Helvetica" w:cs="Arial"/>
          <w:sz w:val="20"/>
          <w:szCs w:val="24"/>
          <w:lang w:val="lt-LT"/>
        </w:rPr>
        <w:t>yra 1,</w:t>
      </w:r>
    </w:p>
    <w:p w14:paraId="44CF20BE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’ yra vandenilio atomas, halogeno atomas arba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fluoralkilo grupė,</w:t>
      </w:r>
    </w:p>
    <w:p w14:paraId="5927F9E8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(6)</w:t>
      </w:r>
    </w:p>
    <w:p w14:paraId="563D471D" w14:textId="09008973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arba vien</w:t>
      </w:r>
      <w:r w:rsidR="001511A9" w:rsidRPr="0035082C">
        <w:rPr>
          <w:rFonts w:ascii="Helvetica" w:hAnsi="Helvetica" w:cs="Arial"/>
          <w:sz w:val="20"/>
          <w:szCs w:val="24"/>
          <w:lang w:val="lt-LT"/>
        </w:rPr>
        <w:t>os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iš farmaciniu požiūriu priimtinų </w:t>
      </w:r>
      <w:r w:rsidR="001511A9" w:rsidRPr="0035082C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35082C">
        <w:rPr>
          <w:rFonts w:ascii="Helvetica" w:hAnsi="Helvetica" w:cs="Arial"/>
          <w:sz w:val="20"/>
          <w:szCs w:val="24"/>
          <w:lang w:val="lt-LT"/>
        </w:rPr>
        <w:t>druskų.</w:t>
      </w:r>
    </w:p>
    <w:p w14:paraId="2DE3161E" w14:textId="77777777" w:rsidR="00AC18FE" w:rsidRPr="0035082C" w:rsidRDefault="00AC18FE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0BB12B2" w14:textId="013E74B0" w:rsidR="006B5751" w:rsidRPr="0035082C" w:rsidRDefault="006B5751" w:rsidP="003508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2.</w:t>
      </w:r>
      <w:r w:rsidR="00AC18FE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86050" w:rsidRPr="0035082C">
        <w:rPr>
          <w:rFonts w:ascii="Helvetica" w:hAnsi="Helvetica" w:cs="Arial"/>
          <w:sz w:val="20"/>
          <w:szCs w:val="24"/>
          <w:lang w:val="lt-LT"/>
        </w:rPr>
        <w:t>Junginys, kurio formulė (I),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pagal 1 punktą, skirtas naudoti AIDS prevencijai, slopinimui arba gydymui, kuris yra </w:t>
      </w:r>
      <w:r w:rsidR="001511A9" w:rsidRPr="0035082C">
        <w:rPr>
          <w:rFonts w:ascii="Helvetica" w:hAnsi="Helvetica" w:cs="Arial"/>
          <w:sz w:val="20"/>
          <w:szCs w:val="24"/>
          <w:lang w:val="lt-LT"/>
        </w:rPr>
        <w:t xml:space="preserve">kaip </w:t>
      </w:r>
      <w:r w:rsidRPr="0035082C">
        <w:rPr>
          <w:rFonts w:ascii="Helvetica" w:hAnsi="Helvetica" w:cs="Arial"/>
          <w:sz w:val="20"/>
          <w:szCs w:val="24"/>
          <w:lang w:val="lt-LT"/>
        </w:rPr>
        <w:t>alternatyv</w:t>
      </w:r>
      <w:r w:rsidR="001511A9" w:rsidRPr="0035082C">
        <w:rPr>
          <w:rFonts w:ascii="Helvetica" w:hAnsi="Helvetica" w:cs="Arial"/>
          <w:sz w:val="20"/>
          <w:szCs w:val="24"/>
          <w:lang w:val="lt-LT"/>
        </w:rPr>
        <w:t>a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86050" w:rsidRPr="0035082C">
        <w:rPr>
          <w:rFonts w:ascii="Helvetica" w:hAnsi="Helvetica" w:cs="Arial"/>
          <w:sz w:val="20"/>
          <w:szCs w:val="24"/>
          <w:lang w:val="lt-LT"/>
        </w:rPr>
        <w:t>parink</w:t>
      </w:r>
      <w:r w:rsidRPr="0035082C">
        <w:rPr>
          <w:rFonts w:ascii="Helvetica" w:hAnsi="Helvetica" w:cs="Arial"/>
          <w:sz w:val="20"/>
          <w:szCs w:val="24"/>
          <w:lang w:val="lt-LT"/>
        </w:rPr>
        <w:t>tas iš:</w:t>
      </w:r>
    </w:p>
    <w:p w14:paraId="50CAD739" w14:textId="77777777" w:rsidR="00AC18FE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(1) </w:t>
      </w:r>
    </w:p>
    <w:p w14:paraId="1FE3F411" w14:textId="297E0E28" w:rsidR="00AC18FE" w:rsidRPr="0035082C" w:rsidRDefault="0035082C" w:rsidP="0035082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lastRenderedPageBreak/>
        <w:pict w14:anchorId="333BF7C0">
          <v:shape id="_x0000_i1031" type="#_x0000_t75" style="width:219.3pt;height:1in">
            <v:imagedata r:id="rId12" o:title=""/>
          </v:shape>
        </w:pict>
      </w:r>
    </w:p>
    <w:p w14:paraId="53C92EA0" w14:textId="0716E468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kur:</w:t>
      </w:r>
    </w:p>
    <w:p w14:paraId="680E829E" w14:textId="45802412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 nepriklausomai reiškia vandenilio atomą, halogeno atomą arba grupę,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parink</w:t>
      </w:r>
      <w:r w:rsidRPr="0035082C">
        <w:rPr>
          <w:rFonts w:ascii="Helvetica" w:hAnsi="Helvetica" w:cs="Arial"/>
          <w:sz w:val="20"/>
          <w:szCs w:val="24"/>
          <w:lang w:val="lt-LT"/>
        </w:rPr>
        <w:t>tą iš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s,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fluoralkilo grupės, hidroksilo grupės, -CN grupės, -COOH grupės ir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oksi grupė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s</w:t>
      </w:r>
      <w:r w:rsidRPr="0035082C">
        <w:rPr>
          <w:rFonts w:ascii="Helvetica" w:hAnsi="Helvetica" w:cs="Arial"/>
          <w:sz w:val="20"/>
          <w:szCs w:val="24"/>
          <w:lang w:val="lt-LT"/>
        </w:rPr>
        <w:t>,</w:t>
      </w:r>
    </w:p>
    <w:p w14:paraId="0FB5E714" w14:textId="7C9C7006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" yra kaip apibrėžta 1 punkte ir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35082C">
        <w:rPr>
          <w:rFonts w:ascii="Helvetica" w:hAnsi="Helvetica" w:cs="Arial"/>
          <w:sz w:val="20"/>
          <w:szCs w:val="24"/>
          <w:lang w:val="lt-LT"/>
        </w:rPr>
        <w:t>yra vandenilio atomas,</w:t>
      </w:r>
    </w:p>
    <w:p w14:paraId="506EB186" w14:textId="188280CE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n yra kaip apibrėžta 1 punkte ir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35082C">
        <w:rPr>
          <w:rFonts w:ascii="Helvetica" w:hAnsi="Helvetica" w:cs="Arial"/>
          <w:sz w:val="20"/>
          <w:szCs w:val="24"/>
          <w:lang w:val="lt-LT"/>
        </w:rPr>
        <w:t>yra 1,</w:t>
      </w:r>
    </w:p>
    <w:p w14:paraId="419D318E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n' yra kaip apibrėžta 1 punkte,</w:t>
      </w:r>
    </w:p>
    <w:p w14:paraId="4682E030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’ yra vandenilio atomas, halogeno atomas, -NO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 arba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,</w:t>
      </w:r>
    </w:p>
    <w:p w14:paraId="1BD81057" w14:textId="77777777" w:rsidR="00AC18FE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(2) </w:t>
      </w:r>
    </w:p>
    <w:p w14:paraId="6DA57466" w14:textId="234EEC0B" w:rsidR="00AC18FE" w:rsidRPr="0035082C" w:rsidRDefault="0035082C" w:rsidP="0035082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pict w14:anchorId="576904BF">
          <v:shape id="_x0000_i1032" type="#_x0000_t75" style="width:212.2pt;height:75.8pt">
            <v:imagedata r:id="rId13" o:title=""/>
          </v:shape>
        </w:pict>
      </w:r>
    </w:p>
    <w:p w14:paraId="25DF75D8" w14:textId="7F6F69BB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kur:</w:t>
      </w:r>
    </w:p>
    <w:p w14:paraId="08B8A23C" w14:textId="3957743D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 nepriklausomai reiškia vandenilio atomą, halogeno atomą, grupę,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parink</w:t>
      </w:r>
      <w:r w:rsidRPr="0035082C">
        <w:rPr>
          <w:rFonts w:ascii="Helvetica" w:hAnsi="Helvetica" w:cs="Arial"/>
          <w:sz w:val="20"/>
          <w:szCs w:val="24"/>
          <w:lang w:val="lt-LT"/>
        </w:rPr>
        <w:t>tą iš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s, -N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s,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oksi grupės ir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fluoralkoksi grupės,</w:t>
      </w:r>
    </w:p>
    <w:p w14:paraId="2E348534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ir 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nepriklausomai yra vandenilio atomas arba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,</w:t>
      </w:r>
    </w:p>
    <w:p w14:paraId="2FE6F894" w14:textId="61942498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" yra kaip apibrėžta 1 punkte ir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35082C">
        <w:rPr>
          <w:rFonts w:ascii="Helvetica" w:hAnsi="Helvetica" w:cs="Arial"/>
          <w:sz w:val="20"/>
          <w:szCs w:val="24"/>
          <w:lang w:val="lt-LT"/>
        </w:rPr>
        <w:t>yra vandenilio atomas,</w:t>
      </w:r>
    </w:p>
    <w:p w14:paraId="4ADB13B1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n yra kaip apibrėžta 1 punkte,</w:t>
      </w:r>
    </w:p>
    <w:p w14:paraId="518F438B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n' yra kaip apibrėžta 1 punkte,</w:t>
      </w:r>
    </w:p>
    <w:p w14:paraId="001F07F6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’ yra vandenilio atomas, halogeno atomas arba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,</w:t>
      </w:r>
    </w:p>
    <w:p w14:paraId="0AE59062" w14:textId="77777777" w:rsidR="00AC18FE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(3) </w:t>
      </w:r>
    </w:p>
    <w:p w14:paraId="1443F9E4" w14:textId="3134FEA5" w:rsidR="00AC18FE" w:rsidRPr="0035082C" w:rsidRDefault="0035082C" w:rsidP="0035082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pict w14:anchorId="579BCDDB">
          <v:shape id="_x0000_i1033" type="#_x0000_t75" style="width:204.65pt;height:79.6pt">
            <v:imagedata r:id="rId14" o:title=""/>
          </v:shape>
        </w:pict>
      </w:r>
    </w:p>
    <w:p w14:paraId="41812163" w14:textId="0ED64DFD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kur:</w:t>
      </w:r>
    </w:p>
    <w:p w14:paraId="11EAB593" w14:textId="54FE4ED9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 nepriklausomai reiškia vandenilio atomą arba grupę,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parink</w:t>
      </w:r>
      <w:r w:rsidRPr="0035082C">
        <w:rPr>
          <w:rFonts w:ascii="Helvetica" w:hAnsi="Helvetica" w:cs="Arial"/>
          <w:sz w:val="20"/>
          <w:szCs w:val="24"/>
          <w:lang w:val="lt-LT"/>
        </w:rPr>
        <w:t>tą iš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fluoralkilo grupės, -NO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s ir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oksi grupės,</w:t>
      </w:r>
    </w:p>
    <w:p w14:paraId="74448BC3" w14:textId="77659DD3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" yra kaip apibrėžta 1 punkte ir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35082C">
        <w:rPr>
          <w:rFonts w:ascii="Helvetica" w:hAnsi="Helvetica" w:cs="Arial"/>
          <w:sz w:val="20"/>
          <w:szCs w:val="24"/>
          <w:lang w:val="lt-LT"/>
        </w:rPr>
        <w:t>yra vandenilio atomas,</w:t>
      </w:r>
    </w:p>
    <w:p w14:paraId="04B29CFF" w14:textId="10649760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n yra kaip apibrėžta 1 punkte ir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35082C">
        <w:rPr>
          <w:rFonts w:ascii="Helvetica" w:hAnsi="Helvetica" w:cs="Arial"/>
          <w:sz w:val="20"/>
          <w:szCs w:val="24"/>
          <w:lang w:val="lt-LT"/>
        </w:rPr>
        <w:t>yra 1,</w:t>
      </w:r>
    </w:p>
    <w:p w14:paraId="533D9E81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n' yra kaip apibrėžta 1 punkte,</w:t>
      </w:r>
    </w:p>
    <w:p w14:paraId="7DF699B8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' yra vandenilio atomas,</w:t>
      </w:r>
    </w:p>
    <w:p w14:paraId="3DE2F9F9" w14:textId="77777777" w:rsidR="00AC18FE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(4) </w:t>
      </w:r>
    </w:p>
    <w:p w14:paraId="68B9586A" w14:textId="54DDC6B3" w:rsidR="00AC18FE" w:rsidRPr="0035082C" w:rsidRDefault="0035082C" w:rsidP="0035082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lastRenderedPageBreak/>
        <w:pict w14:anchorId="541ED965">
          <v:shape id="_x0000_i1034" type="#_x0000_t75" style="width:208.9pt;height:82.4pt">
            <v:imagedata r:id="rId15" o:title=""/>
          </v:shape>
        </w:pict>
      </w:r>
    </w:p>
    <w:p w14:paraId="78742665" w14:textId="2981C5E2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kur:</w:t>
      </w:r>
    </w:p>
    <w:p w14:paraId="1AF1E8F4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 reiškia vandenilio atomą,</w:t>
      </w:r>
    </w:p>
    <w:p w14:paraId="4D82A0A5" w14:textId="7E0FEAC1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" yra kaip apibrėžta 1 punkte ir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35082C">
        <w:rPr>
          <w:rFonts w:ascii="Helvetica" w:hAnsi="Helvetica" w:cs="Arial"/>
          <w:sz w:val="20"/>
          <w:szCs w:val="24"/>
          <w:lang w:val="lt-LT"/>
        </w:rPr>
        <w:t>yra vandenilio atomas,</w:t>
      </w:r>
    </w:p>
    <w:p w14:paraId="2759C923" w14:textId="43ADE6BF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n yra kaip apibrėžta 1 punkte ir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35082C">
        <w:rPr>
          <w:rFonts w:ascii="Helvetica" w:hAnsi="Helvetica" w:cs="Arial"/>
          <w:sz w:val="20"/>
          <w:szCs w:val="24"/>
          <w:lang w:val="lt-LT"/>
        </w:rPr>
        <w:t>yra 1,</w:t>
      </w:r>
    </w:p>
    <w:p w14:paraId="3A860C79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n' yra kaip apibrėžta 1 punkte,</w:t>
      </w:r>
    </w:p>
    <w:p w14:paraId="43993FBF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' yra vandenilio atomas arba halogeno atomas,</w:t>
      </w:r>
    </w:p>
    <w:p w14:paraId="15B1A0CB" w14:textId="77777777" w:rsidR="00AC18FE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(5) </w:t>
      </w:r>
    </w:p>
    <w:p w14:paraId="505D817C" w14:textId="1223D4F4" w:rsidR="00AC18FE" w:rsidRPr="0035082C" w:rsidRDefault="0035082C" w:rsidP="0035082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pict w14:anchorId="5F9F61E8">
          <v:shape id="_x0000_i1035" type="#_x0000_t75" style="width:208.4pt;height:82.4pt">
            <v:imagedata r:id="rId16" o:title=""/>
          </v:shape>
        </w:pict>
      </w:r>
    </w:p>
    <w:p w14:paraId="692F484B" w14:textId="2E3D4EA9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kur:</w:t>
      </w:r>
    </w:p>
    <w:p w14:paraId="55F55124" w14:textId="650D6E30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 nepriklausomai reiškia vandenilio atomą, halogeno atomą arba grupę,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parink</w:t>
      </w:r>
      <w:r w:rsidRPr="0035082C">
        <w:rPr>
          <w:rFonts w:ascii="Helvetica" w:hAnsi="Helvetica" w:cs="Arial"/>
          <w:sz w:val="20"/>
          <w:szCs w:val="24"/>
          <w:lang w:val="lt-LT"/>
        </w:rPr>
        <w:t>tą iš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s ir -NO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s,</w:t>
      </w:r>
    </w:p>
    <w:p w14:paraId="3F36C17F" w14:textId="017A1850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" yra kaip apibrėžta 1 punkte ir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35082C">
        <w:rPr>
          <w:rFonts w:ascii="Helvetica" w:hAnsi="Helvetica" w:cs="Arial"/>
          <w:sz w:val="20"/>
          <w:szCs w:val="24"/>
          <w:lang w:val="lt-LT"/>
        </w:rPr>
        <w:t>yra vandenilio atomas,</w:t>
      </w:r>
    </w:p>
    <w:p w14:paraId="32AA02CC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n yra 1, 2 arba 3,</w:t>
      </w:r>
    </w:p>
    <w:p w14:paraId="3F3A27E6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n' yra kaip apibrėžta 1 punkte,</w:t>
      </w:r>
    </w:p>
    <w:p w14:paraId="35196996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’ yra vandenilio atomas arba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fluoralkilo grupė,</w:t>
      </w:r>
    </w:p>
    <w:p w14:paraId="2A585133" w14:textId="77777777" w:rsidR="00AC18FE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(6) </w:t>
      </w:r>
    </w:p>
    <w:p w14:paraId="2AF480D3" w14:textId="12CACCC8" w:rsidR="006B5751" w:rsidRPr="0035082C" w:rsidRDefault="00F658D0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arba vienos iš farmaciniu požiūriu priimtinų jo druskų</w:t>
      </w:r>
      <w:r w:rsidR="006B5751" w:rsidRPr="0035082C">
        <w:rPr>
          <w:rFonts w:ascii="Helvetica" w:hAnsi="Helvetica" w:cs="Arial"/>
          <w:sz w:val="20"/>
          <w:szCs w:val="24"/>
          <w:lang w:val="lt-LT"/>
        </w:rPr>
        <w:t>.</w:t>
      </w:r>
    </w:p>
    <w:p w14:paraId="5D9EEFBE" w14:textId="77777777" w:rsidR="00AC18FE" w:rsidRPr="0035082C" w:rsidRDefault="00AC18FE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EAE10F9" w14:textId="77777777" w:rsidR="00AC18FE" w:rsidRPr="0035082C" w:rsidRDefault="006B5751" w:rsidP="003508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3.</w:t>
      </w:r>
      <w:r w:rsidR="00AC18FE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Junginys, kurio formulė (Ia) </w:t>
      </w:r>
    </w:p>
    <w:p w14:paraId="307C3465" w14:textId="4829D3B5" w:rsidR="00AC18FE" w:rsidRPr="0035082C" w:rsidRDefault="0035082C" w:rsidP="0035082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pict w14:anchorId="244C56AE">
          <v:shape id="_x0000_i1036" type="#_x0000_t75" style="width:214.6pt;height:70.1pt">
            <v:imagedata r:id="rId17" o:title=""/>
          </v:shape>
        </w:pict>
      </w:r>
    </w:p>
    <w:p w14:paraId="729C5689" w14:textId="091ECE94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kur:</w:t>
      </w:r>
    </w:p>
    <w:p w14:paraId="72B0BC74" w14:textId="3CE6225A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" yra vandenilio atomas arba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</w:t>
      </w:r>
      <w:r w:rsidR="00B20B52" w:rsidRPr="0035082C">
        <w:rPr>
          <w:rFonts w:ascii="Helvetica" w:hAnsi="Helvetica" w:cs="Arial"/>
          <w:sz w:val="20"/>
          <w:szCs w:val="24"/>
          <w:lang w:val="lt-LT"/>
        </w:rPr>
        <w:t xml:space="preserve"> ir pageidautina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yra vandenilio atomas,</w:t>
      </w:r>
    </w:p>
    <w:p w14:paraId="013AA38F" w14:textId="44037042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n yra 1, 2 arba 3 ir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35082C">
        <w:rPr>
          <w:rFonts w:ascii="Helvetica" w:hAnsi="Helvetica" w:cs="Arial"/>
          <w:sz w:val="20"/>
          <w:szCs w:val="24"/>
          <w:lang w:val="lt-LT"/>
        </w:rPr>
        <w:t>yra 1,</w:t>
      </w:r>
    </w:p>
    <w:p w14:paraId="41A14A57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n' yra 1,</w:t>
      </w:r>
    </w:p>
    <w:p w14:paraId="63ADB795" w14:textId="03667D3C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 nepriklausomai reiškia vandenilio atomą, halogeno atomą arba grupę,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parink</w:t>
      </w:r>
      <w:r w:rsidRPr="0035082C">
        <w:rPr>
          <w:rFonts w:ascii="Helvetica" w:hAnsi="Helvetica" w:cs="Arial"/>
          <w:sz w:val="20"/>
          <w:szCs w:val="24"/>
          <w:lang w:val="lt-LT"/>
        </w:rPr>
        <w:t>tą iš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s, -CN grupės, hidroksilo grupės, -COO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s,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fluoralkilo grupės, -NO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s</w:t>
      </w:r>
      <w:r w:rsidRPr="0035082C">
        <w:rPr>
          <w:rFonts w:ascii="Helvetica" w:hAnsi="Helvetica" w:cs="Arial"/>
          <w:sz w:val="20"/>
          <w:szCs w:val="24"/>
          <w:lang w:val="lt-LT"/>
        </w:rPr>
        <w:t>,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fluoralkoksi grupė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s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ir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oksi grupė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s</w:t>
      </w:r>
      <w:r w:rsidRPr="0035082C">
        <w:rPr>
          <w:rFonts w:ascii="Helvetica" w:hAnsi="Helvetica" w:cs="Arial"/>
          <w:sz w:val="20"/>
          <w:szCs w:val="24"/>
          <w:lang w:val="lt-LT"/>
        </w:rPr>
        <w:t>,</w:t>
      </w:r>
    </w:p>
    <w:p w14:paraId="1A68BB7A" w14:textId="5A24C222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’ yra vandenilio atomas, halogeno atomas arba grupė,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parink</w:t>
      </w:r>
      <w:r w:rsidRPr="0035082C">
        <w:rPr>
          <w:rFonts w:ascii="Helvetica" w:hAnsi="Helvetica" w:cs="Arial"/>
          <w:sz w:val="20"/>
          <w:szCs w:val="24"/>
          <w:lang w:val="lt-LT"/>
        </w:rPr>
        <w:t>ta iš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s, -COO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s ir -CN grupės,</w:t>
      </w:r>
    </w:p>
    <w:p w14:paraId="3EED03D3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yra vandenilio atomas arba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</w:t>
      </w:r>
    </w:p>
    <w:p w14:paraId="25B87A97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su sąlyga, kad</w:t>
      </w:r>
    </w:p>
    <w:p w14:paraId="3143AA87" w14:textId="4FFA296D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lastRenderedPageBreak/>
        <w:t>R ir R’ vienu metu nėra vandenilio atoma</w:t>
      </w:r>
      <w:r w:rsidR="00B20B52" w:rsidRPr="0035082C">
        <w:rPr>
          <w:rFonts w:ascii="Helvetica" w:hAnsi="Helvetica" w:cs="Arial"/>
          <w:sz w:val="20"/>
          <w:szCs w:val="24"/>
          <w:lang w:val="lt-LT"/>
        </w:rPr>
        <w:t>i</w:t>
      </w:r>
      <w:r w:rsidRPr="0035082C">
        <w:rPr>
          <w:rFonts w:ascii="Helvetica" w:hAnsi="Helvetica" w:cs="Arial"/>
          <w:sz w:val="20"/>
          <w:szCs w:val="24"/>
          <w:lang w:val="lt-LT"/>
        </w:rPr>
        <w:t>,</w:t>
      </w:r>
    </w:p>
    <w:p w14:paraId="0BF1D550" w14:textId="612368AF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kai n yra 1, R nėra metilo grupė, esanti orto arba para padėtyje Z atžvilgiu,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ir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Z yra N,</w:t>
      </w:r>
    </w:p>
    <w:p w14:paraId="5791107D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kai R' yra vandenilio atomas, R nėra bromo atomas arba chloro atomas,</w:t>
      </w:r>
    </w:p>
    <w:p w14:paraId="73326E9D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kai R yra vandenilio atomas, R' nėra metilo arba etilo grupė, -COOH grupė, COO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>H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5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 arba bromo atomas, kai minėtas bromo atomas yra orto padėtyje nuo jungties, sujungtos su NR".</w:t>
      </w:r>
    </w:p>
    <w:p w14:paraId="70CA69C1" w14:textId="01219231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arba viena iš farmaciniu požiūriu priimtinų </w:t>
      </w:r>
      <w:r w:rsidR="009E0E49" w:rsidRPr="0035082C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35082C">
        <w:rPr>
          <w:rFonts w:ascii="Helvetica" w:hAnsi="Helvetica" w:cs="Arial"/>
          <w:sz w:val="20"/>
          <w:szCs w:val="24"/>
          <w:lang w:val="lt-LT"/>
        </w:rPr>
        <w:t>druskų.</w:t>
      </w:r>
    </w:p>
    <w:p w14:paraId="5D230590" w14:textId="77777777" w:rsidR="00AC18FE" w:rsidRPr="0035082C" w:rsidRDefault="00AC18FE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C105E93" w14:textId="77777777" w:rsidR="00AC18FE" w:rsidRPr="0035082C" w:rsidRDefault="006B5751" w:rsidP="003508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4.</w:t>
      </w:r>
      <w:r w:rsidR="00AC18FE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Junginys, kurio formulė (Ib) </w:t>
      </w:r>
    </w:p>
    <w:p w14:paraId="23B90282" w14:textId="1CEFD320" w:rsidR="00AC18FE" w:rsidRPr="0035082C" w:rsidRDefault="0035082C" w:rsidP="0035082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pict w14:anchorId="095D6199">
          <v:shape id="_x0000_i1037" type="#_x0000_t75" style="width:207.95pt;height:74.35pt">
            <v:imagedata r:id="rId18" o:title=""/>
          </v:shape>
        </w:pict>
      </w:r>
    </w:p>
    <w:p w14:paraId="66082AD5" w14:textId="0BA1F991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kur:</w:t>
      </w:r>
    </w:p>
    <w:p w14:paraId="626016A7" w14:textId="453C0736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’ yra vandenilio atomas, halogeno atomas arba grupė,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parink</w:t>
      </w:r>
      <w:r w:rsidRPr="0035082C">
        <w:rPr>
          <w:rFonts w:ascii="Helvetica" w:hAnsi="Helvetica" w:cs="Arial"/>
          <w:sz w:val="20"/>
          <w:szCs w:val="24"/>
          <w:lang w:val="lt-LT"/>
        </w:rPr>
        <w:t>ta iš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s ir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5082C">
        <w:rPr>
          <w:rFonts w:ascii="Helvetica" w:hAnsi="Helvetica" w:cs="Arial"/>
          <w:sz w:val="20"/>
          <w:szCs w:val="24"/>
          <w:lang w:val="lt-LT"/>
        </w:rPr>
        <w:t>)alkoksi grupės,</w:t>
      </w:r>
    </w:p>
    <w:p w14:paraId="1B51E661" w14:textId="6F13CE0A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" yra vandenilio atomas arba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</w:t>
      </w:r>
      <w:r w:rsidR="00B20B52" w:rsidRPr="0035082C">
        <w:rPr>
          <w:rFonts w:ascii="Helvetica" w:hAnsi="Helvetica" w:cs="Arial"/>
          <w:sz w:val="20"/>
          <w:szCs w:val="24"/>
          <w:lang w:val="lt-LT"/>
        </w:rPr>
        <w:t xml:space="preserve"> ir pageidautina</w:t>
      </w:r>
      <w:r w:rsidR="009E0E49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>yra vandenilio atomas,</w:t>
      </w:r>
    </w:p>
    <w:p w14:paraId="2FFFC552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n' yra 1 arba 2</w:t>
      </w:r>
    </w:p>
    <w:p w14:paraId="0241A978" w14:textId="2ED61F6B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n yra 1</w:t>
      </w:r>
      <w:r w:rsidR="009E0E49" w:rsidRPr="0035082C">
        <w:rPr>
          <w:rFonts w:ascii="Helvetica" w:hAnsi="Helvetica" w:cs="Arial"/>
          <w:sz w:val="20"/>
          <w:szCs w:val="24"/>
          <w:lang w:val="lt-LT"/>
        </w:rPr>
        <w:t>,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ir</w:t>
      </w:r>
    </w:p>
    <w:p w14:paraId="2C0F096E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 yra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fluoralkoksi grupė,</w:t>
      </w:r>
    </w:p>
    <w:p w14:paraId="57E99A94" w14:textId="128CFDCF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arba viena iš farmaciniu požiūriu priimtinų </w:t>
      </w:r>
      <w:r w:rsidR="009E0E49" w:rsidRPr="0035082C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35082C">
        <w:rPr>
          <w:rFonts w:ascii="Helvetica" w:hAnsi="Helvetica" w:cs="Arial"/>
          <w:sz w:val="20"/>
          <w:szCs w:val="24"/>
          <w:lang w:val="lt-LT"/>
        </w:rPr>
        <w:t>druskų.</w:t>
      </w:r>
    </w:p>
    <w:p w14:paraId="3DE09F0A" w14:textId="77777777" w:rsidR="00AC18FE" w:rsidRPr="0035082C" w:rsidRDefault="00AC18FE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18AB0F3" w14:textId="77777777" w:rsidR="00AC18FE" w:rsidRPr="0035082C" w:rsidRDefault="006B5751" w:rsidP="003508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5.</w:t>
      </w:r>
      <w:r w:rsidR="00AC18FE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Junginys, kurio formulė (Ie) </w:t>
      </w:r>
    </w:p>
    <w:p w14:paraId="284FF9CD" w14:textId="223DBD4D" w:rsidR="00AC18FE" w:rsidRPr="0035082C" w:rsidRDefault="0035082C" w:rsidP="0035082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pict w14:anchorId="55C2FAA6">
          <v:shape id="_x0000_i1038" type="#_x0000_t75" style="width:212.7pt;height:79.1pt">
            <v:imagedata r:id="rId19" o:title=""/>
          </v:shape>
        </w:pict>
      </w:r>
    </w:p>
    <w:p w14:paraId="7630756D" w14:textId="1F2EF6D4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kur:</w:t>
      </w:r>
    </w:p>
    <w:p w14:paraId="3C15D334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 reiškia vandenilio atomą,</w:t>
      </w:r>
    </w:p>
    <w:p w14:paraId="2C544E6E" w14:textId="4B142765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" yra vandenilio atomas arba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)alkilo grupė ir </w:t>
      </w:r>
      <w:r w:rsidR="009E0E49" w:rsidRPr="0035082C">
        <w:rPr>
          <w:rFonts w:ascii="Helvetica" w:hAnsi="Helvetica" w:cs="Arial"/>
          <w:sz w:val="20"/>
          <w:szCs w:val="24"/>
          <w:lang w:val="lt-LT"/>
        </w:rPr>
        <w:t xml:space="preserve">pageidautina </w:t>
      </w:r>
      <w:r w:rsidRPr="0035082C">
        <w:rPr>
          <w:rFonts w:ascii="Helvetica" w:hAnsi="Helvetica" w:cs="Arial"/>
          <w:sz w:val="20"/>
          <w:szCs w:val="24"/>
          <w:lang w:val="lt-LT"/>
        </w:rPr>
        <w:t>yra vandenilio atomas,</w:t>
      </w:r>
    </w:p>
    <w:p w14:paraId="395191F3" w14:textId="1A6A0D0C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n yra 1, 2 arba 3</w:t>
      </w:r>
      <w:r w:rsidR="00B20B52" w:rsidRPr="0035082C">
        <w:rPr>
          <w:rFonts w:ascii="Helvetica" w:hAnsi="Helvetica" w:cs="Arial"/>
          <w:sz w:val="20"/>
          <w:szCs w:val="24"/>
          <w:lang w:val="lt-LT"/>
        </w:rPr>
        <w:t xml:space="preserve"> ir pageidautina</w:t>
      </w:r>
      <w:r w:rsidR="009E0E49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>yra 1,</w:t>
      </w:r>
    </w:p>
    <w:p w14:paraId="0958F5C4" w14:textId="58446516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n' yra 1 arba 2</w:t>
      </w:r>
      <w:r w:rsidR="00B20B52" w:rsidRPr="0035082C">
        <w:rPr>
          <w:rFonts w:ascii="Helvetica" w:hAnsi="Helvetica" w:cs="Arial"/>
          <w:sz w:val="20"/>
          <w:szCs w:val="24"/>
          <w:lang w:val="lt-LT"/>
        </w:rPr>
        <w:t xml:space="preserve"> ir pageidautina</w:t>
      </w:r>
      <w:r w:rsidR="009E0E49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>yra 1,</w:t>
      </w:r>
    </w:p>
    <w:p w14:paraId="34D9158E" w14:textId="72F1F000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’ yra vandenilio atomas, halogeno atomas arba grupė,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parink</w:t>
      </w:r>
      <w:r w:rsidRPr="0035082C">
        <w:rPr>
          <w:rFonts w:ascii="Helvetica" w:hAnsi="Helvetica" w:cs="Arial"/>
          <w:sz w:val="20"/>
          <w:szCs w:val="24"/>
          <w:lang w:val="lt-LT"/>
        </w:rPr>
        <w:t>ta iš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s ir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oksi grupės,</w:t>
      </w:r>
    </w:p>
    <w:p w14:paraId="071CA8A7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su sąlyga, kad</w:t>
      </w:r>
    </w:p>
    <w:p w14:paraId="717ECDC1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kai R yra vandenilio atomas, R' nėra bromo atomas,</w:t>
      </w:r>
    </w:p>
    <w:p w14:paraId="28A86312" w14:textId="7EFA7765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arba viena iš farmaciniu požiūriu priimtinų </w:t>
      </w:r>
      <w:r w:rsidR="009E0E49" w:rsidRPr="0035082C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35082C">
        <w:rPr>
          <w:rFonts w:ascii="Helvetica" w:hAnsi="Helvetica" w:cs="Arial"/>
          <w:sz w:val="20"/>
          <w:szCs w:val="24"/>
          <w:lang w:val="lt-LT"/>
        </w:rPr>
        <w:t>druskų.</w:t>
      </w:r>
    </w:p>
    <w:p w14:paraId="076F6AC5" w14:textId="77777777" w:rsidR="00AC18FE" w:rsidRPr="0035082C" w:rsidRDefault="00AC18FE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27A3CAF" w14:textId="77777777" w:rsidR="00AC18FE" w:rsidRPr="0035082C" w:rsidRDefault="006B5751" w:rsidP="003508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6.</w:t>
      </w:r>
      <w:r w:rsidR="00AC18FE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Junginys, kurio formulė (Ib') </w:t>
      </w:r>
    </w:p>
    <w:p w14:paraId="58E6D271" w14:textId="515E2630" w:rsidR="00AC18FE" w:rsidRPr="0035082C" w:rsidRDefault="0035082C" w:rsidP="0035082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pict w14:anchorId="6376EA29">
          <v:shape id="_x0000_i1039" type="#_x0000_t75" style="width:196.6pt;height:73.4pt">
            <v:imagedata r:id="rId20" o:title=""/>
          </v:shape>
        </w:pict>
      </w:r>
    </w:p>
    <w:p w14:paraId="09B681FE" w14:textId="2A242540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lastRenderedPageBreak/>
        <w:t>kur:</w:t>
      </w:r>
    </w:p>
    <w:p w14:paraId="39A5AFF6" w14:textId="69C35B0B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 nepriklausomai reiškia vandenilio atomą, halogeno atomą arba grupę,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parink</w:t>
      </w:r>
      <w:r w:rsidRPr="0035082C">
        <w:rPr>
          <w:rFonts w:ascii="Helvetica" w:hAnsi="Helvetica" w:cs="Arial"/>
          <w:sz w:val="20"/>
          <w:szCs w:val="24"/>
          <w:lang w:val="lt-LT"/>
        </w:rPr>
        <w:t>tą iš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s, -N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s,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fluoralkoksi grupės, -NO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s, fenoksi grupės ir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5082C">
        <w:rPr>
          <w:rFonts w:ascii="Helvetica" w:hAnsi="Helvetica" w:cs="Arial"/>
          <w:sz w:val="20"/>
          <w:szCs w:val="24"/>
          <w:lang w:val="lt-LT"/>
        </w:rPr>
        <w:t>)alkoksi grupė</w:t>
      </w:r>
      <w:r w:rsidR="009E0E49" w:rsidRPr="0035082C">
        <w:rPr>
          <w:rFonts w:ascii="Helvetica" w:hAnsi="Helvetica" w:cs="Arial"/>
          <w:sz w:val="20"/>
          <w:szCs w:val="24"/>
          <w:lang w:val="lt-LT"/>
        </w:rPr>
        <w:t>s</w:t>
      </w:r>
      <w:r w:rsidRPr="0035082C">
        <w:rPr>
          <w:rFonts w:ascii="Helvetica" w:hAnsi="Helvetica" w:cs="Arial"/>
          <w:sz w:val="20"/>
          <w:szCs w:val="24"/>
          <w:lang w:val="lt-LT"/>
        </w:rPr>
        <w:t>,</w:t>
      </w:r>
    </w:p>
    <w:p w14:paraId="245C3D2C" w14:textId="7F254005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" yra vandenilio atomas arba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</w:t>
      </w:r>
      <w:r w:rsidR="00B20B52" w:rsidRPr="0035082C">
        <w:rPr>
          <w:rFonts w:ascii="Helvetica" w:hAnsi="Helvetica" w:cs="Arial"/>
          <w:sz w:val="20"/>
          <w:szCs w:val="24"/>
          <w:lang w:val="lt-LT"/>
        </w:rPr>
        <w:t xml:space="preserve"> ir pageidautina</w:t>
      </w:r>
      <w:r w:rsidR="009E0E49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>yra vandenilio atomas,</w:t>
      </w:r>
    </w:p>
    <w:p w14:paraId="01A37B6F" w14:textId="3F0EA653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’ yra vandenilio atomas, halogeno atomas arba grupė,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parink</w:t>
      </w:r>
      <w:r w:rsidRPr="0035082C">
        <w:rPr>
          <w:rFonts w:ascii="Helvetica" w:hAnsi="Helvetica" w:cs="Arial"/>
          <w:sz w:val="20"/>
          <w:szCs w:val="24"/>
          <w:lang w:val="lt-LT"/>
        </w:rPr>
        <w:t>ta iš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s ir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5082C">
        <w:rPr>
          <w:rFonts w:ascii="Helvetica" w:hAnsi="Helvetica" w:cs="Arial"/>
          <w:sz w:val="20"/>
          <w:szCs w:val="24"/>
          <w:lang w:val="lt-LT"/>
        </w:rPr>
        <w:t>)alkoksi grupės,</w:t>
      </w:r>
    </w:p>
    <w:p w14:paraId="77C2F882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n yra 1, 2 arba 3,</w:t>
      </w:r>
    </w:p>
    <w:p w14:paraId="0DC4935C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su sąlyga, kad R' skiriasi nuo metilo grupės, esančios chinolino 4 padėtyje,</w:t>
      </w:r>
    </w:p>
    <w:p w14:paraId="4955E04D" w14:textId="3455C2E9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arba viena iš farmaciniu požiūriu priimtinų </w:t>
      </w:r>
      <w:r w:rsidR="009E0E49" w:rsidRPr="0035082C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35082C">
        <w:rPr>
          <w:rFonts w:ascii="Helvetica" w:hAnsi="Helvetica" w:cs="Arial"/>
          <w:sz w:val="20"/>
          <w:szCs w:val="24"/>
          <w:lang w:val="lt-LT"/>
        </w:rPr>
        <w:t>druskų.</w:t>
      </w:r>
    </w:p>
    <w:p w14:paraId="2C7F2D7F" w14:textId="77777777" w:rsidR="00AC18FE" w:rsidRPr="0035082C" w:rsidRDefault="00AC18FE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7B3AF7D" w14:textId="77777777" w:rsidR="00AC18FE" w:rsidRPr="0035082C" w:rsidRDefault="006B5751" w:rsidP="003508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7.</w:t>
      </w:r>
      <w:r w:rsidR="00AC18FE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Junginys, kurio formulė (Ib") </w:t>
      </w:r>
    </w:p>
    <w:p w14:paraId="7203AE02" w14:textId="70519BEE" w:rsidR="00AC18FE" w:rsidRPr="0035082C" w:rsidRDefault="0035082C" w:rsidP="0035082C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pict w14:anchorId="2A90564C">
          <v:shape id="_x0000_i1040" type="#_x0000_t75" style="width:196.1pt;height:80.05pt">
            <v:imagedata r:id="rId21" o:title=""/>
          </v:shape>
        </w:pict>
      </w:r>
    </w:p>
    <w:p w14:paraId="5F29556F" w14:textId="12377692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kur:</w:t>
      </w:r>
    </w:p>
    <w:p w14:paraId="4FBF65A1" w14:textId="59232A7A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R nepriklausomai reiškia vandenilio atomą, halogeno atomą arba grupę,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parink</w:t>
      </w:r>
      <w:r w:rsidRPr="0035082C">
        <w:rPr>
          <w:rFonts w:ascii="Helvetica" w:hAnsi="Helvetica" w:cs="Arial"/>
          <w:sz w:val="20"/>
          <w:szCs w:val="24"/>
          <w:lang w:val="lt-LT"/>
        </w:rPr>
        <w:t>tą iš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s, -N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R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s,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3</w:t>
      </w:r>
      <w:r w:rsidRPr="0035082C">
        <w:rPr>
          <w:rFonts w:ascii="Helvetica" w:hAnsi="Helvetica" w:cs="Arial"/>
          <w:sz w:val="20"/>
          <w:szCs w:val="24"/>
          <w:lang w:val="lt-LT"/>
        </w:rPr>
        <w:t>)fluoralkoksi grupės, -NO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2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grupės, fenoksi grupės ir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5082C">
        <w:rPr>
          <w:rFonts w:ascii="Helvetica" w:hAnsi="Helvetica" w:cs="Arial"/>
          <w:sz w:val="20"/>
          <w:szCs w:val="24"/>
          <w:lang w:val="lt-LT"/>
        </w:rPr>
        <w:t>)alkoksi grupė</w:t>
      </w:r>
      <w:r w:rsidR="009E0E49" w:rsidRPr="0035082C">
        <w:rPr>
          <w:rFonts w:ascii="Helvetica" w:hAnsi="Helvetica" w:cs="Arial"/>
          <w:sz w:val="20"/>
          <w:szCs w:val="24"/>
          <w:lang w:val="lt-LT"/>
        </w:rPr>
        <w:t>s</w:t>
      </w:r>
      <w:r w:rsidRPr="0035082C">
        <w:rPr>
          <w:rFonts w:ascii="Helvetica" w:hAnsi="Helvetica" w:cs="Arial"/>
          <w:sz w:val="20"/>
          <w:szCs w:val="24"/>
          <w:lang w:val="lt-LT"/>
        </w:rPr>
        <w:t>,</w:t>
      </w:r>
    </w:p>
    <w:p w14:paraId="7CAAB750" w14:textId="0B62504B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R" yra vandenilio atomas arba (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1</w:t>
      </w:r>
      <w:r w:rsidRPr="0035082C">
        <w:rPr>
          <w:rFonts w:ascii="Helvetica" w:hAnsi="Helvetica" w:cs="Arial"/>
          <w:sz w:val="20"/>
          <w:szCs w:val="24"/>
          <w:lang w:val="lt-LT"/>
        </w:rPr>
        <w:t>-C</w:t>
      </w:r>
      <w:r w:rsidRPr="0035082C">
        <w:rPr>
          <w:rFonts w:ascii="Helvetica" w:hAnsi="Helvetica" w:cs="Arial"/>
          <w:sz w:val="20"/>
          <w:szCs w:val="24"/>
          <w:vertAlign w:val="subscript"/>
          <w:lang w:val="lt-LT"/>
        </w:rPr>
        <w:t>4</w:t>
      </w:r>
      <w:r w:rsidRPr="0035082C">
        <w:rPr>
          <w:rFonts w:ascii="Helvetica" w:hAnsi="Helvetica" w:cs="Arial"/>
          <w:sz w:val="20"/>
          <w:szCs w:val="24"/>
          <w:lang w:val="lt-LT"/>
        </w:rPr>
        <w:t>)alkilo grupė</w:t>
      </w:r>
      <w:r w:rsidR="00B20B52" w:rsidRPr="0035082C">
        <w:rPr>
          <w:rFonts w:ascii="Helvetica" w:hAnsi="Helvetica" w:cs="Arial"/>
          <w:sz w:val="20"/>
          <w:szCs w:val="24"/>
          <w:lang w:val="lt-LT"/>
        </w:rPr>
        <w:t xml:space="preserve"> ir pageidautina</w:t>
      </w:r>
      <w:r w:rsidR="009E0E49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>yra vandenilio atomas,</w:t>
      </w:r>
    </w:p>
    <w:p w14:paraId="3C47727F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n yra 1, 2 arba 3,</w:t>
      </w:r>
    </w:p>
    <w:p w14:paraId="1C00447C" w14:textId="7CE7D9CE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su sąlyga, kad</w:t>
      </w:r>
      <w:r w:rsidR="009E0E49" w:rsidRPr="0035082C">
        <w:rPr>
          <w:rFonts w:ascii="Helvetica" w:hAnsi="Helvetica" w:cs="Arial"/>
          <w:sz w:val="20"/>
          <w:szCs w:val="24"/>
          <w:lang w:val="lt-LT"/>
        </w:rPr>
        <w:t>,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kai n yra 1, R nėra vandenilio atomas, metilo grupė jungties, </w:t>
      </w:r>
      <w:r w:rsidR="009E0E49" w:rsidRPr="0035082C">
        <w:rPr>
          <w:rFonts w:ascii="Helvetica" w:hAnsi="Helvetica" w:cs="Arial"/>
          <w:sz w:val="20"/>
          <w:szCs w:val="24"/>
          <w:lang w:val="lt-LT"/>
        </w:rPr>
        <w:t>besijungiančios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su </w:t>
      </w:r>
      <w:r w:rsidR="009E0E49" w:rsidRPr="0035082C">
        <w:rPr>
          <w:rFonts w:ascii="Helvetica" w:hAnsi="Helvetica" w:cs="Arial"/>
          <w:sz w:val="20"/>
          <w:szCs w:val="24"/>
          <w:lang w:val="lt-LT"/>
        </w:rPr>
        <w:t>NR"</w:t>
      </w:r>
      <w:r w:rsidRPr="0035082C">
        <w:rPr>
          <w:rFonts w:ascii="Helvetica" w:hAnsi="Helvetica" w:cs="Arial"/>
          <w:sz w:val="20"/>
          <w:szCs w:val="24"/>
          <w:lang w:val="lt-LT"/>
        </w:rPr>
        <w:t>, para</w:t>
      </w:r>
      <w:r w:rsidR="009E0E49" w:rsidRPr="0035082C">
        <w:rPr>
          <w:rFonts w:ascii="Helvetica" w:hAnsi="Helvetica" w:cs="Arial"/>
          <w:sz w:val="20"/>
          <w:szCs w:val="24"/>
          <w:lang w:val="lt-LT"/>
        </w:rPr>
        <w:t xml:space="preserve"> padėtyje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, etoksi grupė </w:t>
      </w:r>
      <w:r w:rsidR="009E0E49" w:rsidRPr="0035082C">
        <w:rPr>
          <w:rFonts w:ascii="Helvetica" w:hAnsi="Helvetica" w:cs="Arial"/>
          <w:sz w:val="20"/>
          <w:szCs w:val="24"/>
          <w:lang w:val="lt-LT"/>
        </w:rPr>
        <w:t>jungties, besijungiančios su NR", para padėtyje</w:t>
      </w:r>
      <w:r w:rsidRPr="0035082C">
        <w:rPr>
          <w:rFonts w:ascii="Helvetica" w:hAnsi="Helvetica" w:cs="Arial"/>
          <w:sz w:val="20"/>
          <w:szCs w:val="24"/>
          <w:lang w:val="lt-LT"/>
        </w:rPr>
        <w:t>, nei fluoro atomas</w:t>
      </w:r>
      <w:r w:rsidR="003D7B43" w:rsidRPr="0035082C">
        <w:rPr>
          <w:rFonts w:ascii="Helvetica" w:hAnsi="Helvetica" w:cs="Arial"/>
          <w:sz w:val="20"/>
          <w:szCs w:val="24"/>
          <w:lang w:val="lt-LT"/>
        </w:rPr>
        <w:t xml:space="preserve"> jungties, besijungiančios su NR", para padėtyje</w:t>
      </w:r>
      <w:r w:rsidRPr="0035082C">
        <w:rPr>
          <w:rFonts w:ascii="Helvetica" w:hAnsi="Helvetica" w:cs="Arial"/>
          <w:sz w:val="20"/>
          <w:szCs w:val="24"/>
          <w:lang w:val="lt-LT"/>
        </w:rPr>
        <w:t>,</w:t>
      </w:r>
    </w:p>
    <w:p w14:paraId="5150146D" w14:textId="3E3A5E31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arba viena iš farmaciniu požiūriu priimtinų </w:t>
      </w:r>
      <w:r w:rsidR="003D7B43" w:rsidRPr="0035082C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35082C">
        <w:rPr>
          <w:rFonts w:ascii="Helvetica" w:hAnsi="Helvetica" w:cs="Arial"/>
          <w:sz w:val="20"/>
          <w:szCs w:val="24"/>
          <w:lang w:val="lt-LT"/>
        </w:rPr>
        <w:t>druskų.</w:t>
      </w:r>
    </w:p>
    <w:p w14:paraId="46F3FEB6" w14:textId="77777777" w:rsidR="00AC18FE" w:rsidRPr="0035082C" w:rsidRDefault="00AC18FE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08FCAE6" w14:textId="78059A42" w:rsidR="006B5751" w:rsidRPr="0035082C" w:rsidRDefault="006B5751" w:rsidP="003508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8.</w:t>
      </w:r>
      <w:r w:rsidR="00AC18FE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Junginys, skirtas naudoti pagal 1 arba 2 punktą, kur minėtas junginys yra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parink</w:t>
      </w:r>
      <w:r w:rsidRPr="0035082C">
        <w:rPr>
          <w:rFonts w:ascii="Helvetica" w:hAnsi="Helvetica" w:cs="Arial"/>
          <w:sz w:val="20"/>
          <w:szCs w:val="24"/>
          <w:lang w:val="lt-LT"/>
        </w:rPr>
        <w:t>tas iš:</w:t>
      </w:r>
    </w:p>
    <w:p w14:paraId="5767C0CE" w14:textId="6A3CF052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) (8-chlor-chinolin-2-il)-piridin-2-il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425C845D" w14:textId="53697E5B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- (2) 2-(chinolin-2-ilamino)-izonikotino 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rūgšties</w:t>
      </w:r>
    </w:p>
    <w:p w14:paraId="724EC258" w14:textId="2A04A52C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3) (4-metil-piridin-2-il)-chinolin-2-il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52828CA6" w14:textId="59599741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4) piridin-2-il-chinolin-2-il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755A9EAF" w14:textId="479B2A76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- (5) 2-(8-chlor-chinolin-2-ilamino)-izonikotino 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rūgšties</w:t>
      </w:r>
    </w:p>
    <w:p w14:paraId="30868C5F" w14:textId="45C2AD72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6) (8-chlor-chinolin-2-il)-(4-metil-piridin-2-il)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34C3E876" w14:textId="4DABA19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7) 6-(chinolin-2-ilamino)-nikotino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nitrilo</w:t>
      </w:r>
    </w:p>
    <w:p w14:paraId="5AB9C970" w14:textId="77EF43B3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8) chinolin-2-il-(4-trifluormetoksi-fenil)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2471ADF9" w14:textId="5202DD18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- (9) </w:t>
      </w:r>
      <w:r w:rsidR="00B20B52" w:rsidRPr="0035082C">
        <w:rPr>
          <w:rFonts w:ascii="Helvetica" w:hAnsi="Helvetica" w:cs="Arial"/>
          <w:sz w:val="20"/>
          <w:szCs w:val="24"/>
          <w:lang w:val="lt-LT"/>
        </w:rPr>
        <w:t>p</w:t>
      </w:r>
      <w:r w:rsidRPr="0035082C">
        <w:rPr>
          <w:rFonts w:ascii="Helvetica" w:hAnsi="Helvetica" w:cs="Arial"/>
          <w:sz w:val="20"/>
          <w:szCs w:val="24"/>
          <w:lang w:val="lt-LT"/>
        </w:rPr>
        <w:t>iridin-2-il-chinolin-3-il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382BEC98" w14:textId="3874680E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0) (3-metoksi-piridin-2-il)-chinolin-3-il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08205378" w14:textId="00E0A87E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1) chinolin-3-il-(5-trifluormetil-piridin-2-il)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5B2EEAAC" w14:textId="0B0DC6EF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2) (5-nitro-piridin-2-il)-chinolin-3-il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31EDBEA6" w14:textId="4334BB4C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3) (5-metil-piridin-2-il)-chinolin-3-il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08B7AAF1" w14:textId="1B594703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- (14) 2-(chinolin-3-ilamino)-izonikotino 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rūgšties</w:t>
      </w:r>
    </w:p>
    <w:p w14:paraId="0925A1B7" w14:textId="45B4AF53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7) N-(6-metil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03B9ABDF" w14:textId="66F23ACE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8) 8-chlor-N-(6-metil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05033AF2" w14:textId="66DE5A92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9) 4-metil-N-(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67F8FA7A" w14:textId="31B3C24F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lastRenderedPageBreak/>
        <w:t>- (20) 4-metil-N-(4-metil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55AE0CBC" w14:textId="1438689B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21) 3-metil-N-(4-metil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112B7027" w14:textId="6AB3E3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22) 3-metil-N-(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4A7A3234" w14:textId="0B0781E0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23) 6-((4-metilchinolin-2-il)amino)nikotino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nitrilo</w:t>
      </w:r>
    </w:p>
    <w:p w14:paraId="4CE4CAE8" w14:textId="4BA874B2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24) 6-((3-metilchinolin-2-il)amino)nikotino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nitrilo</w:t>
      </w:r>
    </w:p>
    <w:p w14:paraId="00491435" w14:textId="770046D4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25) 6-chlor-N-(4-metil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0E98D447" w14:textId="79CF9BDE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26) 6-chlor-N-(6-metil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181462EA" w14:textId="65FFD553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27) 4-metil-N-(5-nitro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612378EA" w14:textId="1829237D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28) N-(3-nitro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28E2871A" w14:textId="1436A575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29) 8-chlor-N-(3-nitro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1565B130" w14:textId="2580BCF8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30) 2-((4-metilchinolin-2-il)amino)nikotino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nitrilo</w:t>
      </w:r>
    </w:p>
    <w:p w14:paraId="794B2F83" w14:textId="4712438A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31) N-(3-metil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546AB3D1" w14:textId="38207225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32) N-(5-metil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1C814340" w14:textId="2973D816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33) 2-(chinolin-2-ilamino)izonikotino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nitrilo</w:t>
      </w:r>
    </w:p>
    <w:p w14:paraId="25FDBE6D" w14:textId="3DD560EF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34) N-(5-(trifluormetil)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127F1CB7" w14:textId="69A0AB9E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35) 8-chlor-N-(3-metil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317D460A" w14:textId="089323C3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36) 8-chlor-N-(5-metil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2DF4B1E5" w14:textId="2DB8D514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37) 8-chlor-N-(5-(trifluormetil)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1F5963E1" w14:textId="0FA5784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38) N-(3-metoksi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43595F5E" w14:textId="65AE2856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39) N-(5-nitro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56AC6E91" w14:textId="0AFE3F3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40) 6-((8-chlorchinolin-2-il)amino)nikotino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nitrilo</w:t>
      </w:r>
    </w:p>
    <w:p w14:paraId="301A8D37" w14:textId="0BC4CE5E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41) N-(5-fluor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05A836F9" w14:textId="288857DA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42) N-(6-(trifluormetil)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2151A695" w14:textId="1DC86B89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43) 8-chlor-N-(5-fluor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5470577A" w14:textId="41F3AC9A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 xml:space="preserve">- (44) 2-((8-chlorchinolin-2-il)amino)nikotino 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rūgšties</w:t>
      </w:r>
    </w:p>
    <w:p w14:paraId="74D8C9BF" w14:textId="139BF0AF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45) 4-metil-N-(6-metil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3BC089D7" w14:textId="53A75CEA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46) 3-metil-N-(6-metil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6474D4D8" w14:textId="1CE65D6A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47) 5-ciano-2-(chinolin-2-ilamino)piridin-1-io chlorid</w:t>
      </w:r>
      <w:r w:rsidR="00E53212" w:rsidRPr="0035082C">
        <w:rPr>
          <w:rFonts w:ascii="Helvetica" w:hAnsi="Helvetica" w:cs="Arial"/>
          <w:sz w:val="20"/>
          <w:szCs w:val="24"/>
          <w:lang w:val="lt-LT"/>
        </w:rPr>
        <w:t>o</w:t>
      </w:r>
    </w:p>
    <w:p w14:paraId="71165734" w14:textId="599C76D2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48) 2-((8-chlorchinolin-2-il)amino)-4-metilpiridin-1-io chlorid</w:t>
      </w:r>
      <w:r w:rsidR="00E53212" w:rsidRPr="0035082C">
        <w:rPr>
          <w:rFonts w:ascii="Helvetica" w:hAnsi="Helvetica" w:cs="Arial"/>
          <w:sz w:val="20"/>
          <w:szCs w:val="24"/>
          <w:lang w:val="lt-LT"/>
        </w:rPr>
        <w:t>o</w:t>
      </w:r>
    </w:p>
    <w:p w14:paraId="011C65F2" w14:textId="78F25C85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49) 8-chlor-N-(4-etil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397FB8BA" w14:textId="5F9C095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50) 8-chlor-N-(6-etil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73DE79CE" w14:textId="4947ED9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51) 8-chlor-N-(4,6-dimetil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38F3CF05" w14:textId="67543F23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52) 6-((8-chlorchinolin-2-il)amino)-2-metilnikotino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nitrilo</w:t>
      </w:r>
    </w:p>
    <w:p w14:paraId="7C59BDF7" w14:textId="328D48BB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53) 8-chlor-N-(4-chlor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19D9B40E" w14:textId="3FA93A52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54) 8-metil-N-(4-metil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4FDD325C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55) N-(5-brom-4-metilpiridin-2-il)-8-chlorchinolin-2-amino</w:t>
      </w:r>
    </w:p>
    <w:p w14:paraId="73E1D2E1" w14:textId="5E7A068F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56) 8-chlor-N-(3-etil-6-metil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3963EB50" w14:textId="4BFB1154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57) 8-fluor-N-(4-metil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4947335B" w14:textId="6EF5A316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58) 8-brom-N-(4-metil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4B89F4FD" w14:textId="793C9D6A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59) metilo 6-(chinolin-2-ilamino)nikotinat</w:t>
      </w:r>
      <w:r w:rsidR="00E53212" w:rsidRPr="0035082C">
        <w:rPr>
          <w:rFonts w:ascii="Helvetica" w:hAnsi="Helvetica" w:cs="Arial"/>
          <w:sz w:val="20"/>
          <w:szCs w:val="24"/>
          <w:lang w:val="lt-LT"/>
        </w:rPr>
        <w:t>o</w:t>
      </w:r>
    </w:p>
    <w:p w14:paraId="068859F7" w14:textId="4EE3D732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60) metilo 6-[(8-chlorchinolin-2-il)amino]piridin-3-</w:t>
      </w:r>
      <w:r w:rsidR="00E53212" w:rsidRPr="0035082C">
        <w:rPr>
          <w:rFonts w:ascii="Helvetica" w:hAnsi="Helvetica" w:cs="Arial"/>
          <w:sz w:val="20"/>
          <w:szCs w:val="24"/>
          <w:lang w:val="lt-LT"/>
        </w:rPr>
        <w:t>karboksilato</w:t>
      </w:r>
    </w:p>
    <w:p w14:paraId="37F01A38" w14:textId="06451D5C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61) metilo 6-[(3-metilchinolin-2-il)amino]piridin-3-</w:t>
      </w:r>
      <w:r w:rsidR="00E53212" w:rsidRPr="0035082C">
        <w:rPr>
          <w:rFonts w:ascii="Helvetica" w:hAnsi="Helvetica" w:cs="Arial"/>
          <w:sz w:val="20"/>
          <w:szCs w:val="24"/>
          <w:lang w:val="lt-LT"/>
        </w:rPr>
        <w:t>karboksilato</w:t>
      </w:r>
    </w:p>
    <w:p w14:paraId="112AA6BF" w14:textId="758A5541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62) metilo 2-[(8-chlorchinolin-2-il)amino]piridin-3-</w:t>
      </w:r>
      <w:r w:rsidR="00E53212" w:rsidRPr="0035082C">
        <w:rPr>
          <w:rFonts w:ascii="Helvetica" w:hAnsi="Helvetica" w:cs="Arial"/>
          <w:sz w:val="20"/>
          <w:szCs w:val="24"/>
          <w:lang w:val="lt-LT"/>
        </w:rPr>
        <w:t>karboksilato</w:t>
      </w:r>
    </w:p>
    <w:p w14:paraId="2C4B9D0B" w14:textId="6FACF038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63) 8-metoksi-N-(4-metil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6BD4768D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lastRenderedPageBreak/>
        <w:t>- (64) N-(4-metilpiridin-2-il)-5-nitrochinolin-2-amino</w:t>
      </w:r>
    </w:p>
    <w:p w14:paraId="50D4EAF8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65) 2-N-(4-metilpiridin-2-il)chinolin-2,8-diamino</w:t>
      </w:r>
    </w:p>
    <w:p w14:paraId="13470DBA" w14:textId="24A18EB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67) metilo 6-[(4-metilchinolin-2-il)amino]piridin-3-</w:t>
      </w:r>
      <w:r w:rsidR="00E53212" w:rsidRPr="0035082C">
        <w:rPr>
          <w:rFonts w:ascii="Helvetica" w:hAnsi="Helvetica" w:cs="Arial"/>
          <w:sz w:val="20"/>
          <w:szCs w:val="24"/>
          <w:lang w:val="lt-LT"/>
        </w:rPr>
        <w:t>karboksilato</w:t>
      </w:r>
    </w:p>
    <w:p w14:paraId="27E6660C" w14:textId="0A2AB706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68) 8-chlor-N-[4-(trifluormetil)piridin-2-il]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4CE5AD28" w14:textId="6CC1B37C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69) 2-[(8-chlorchinolin-2-il)amino]piridin-3-oli</w:t>
      </w:r>
      <w:r w:rsidR="00E53212" w:rsidRPr="0035082C">
        <w:rPr>
          <w:rFonts w:ascii="Helvetica" w:hAnsi="Helvetica" w:cs="Arial"/>
          <w:sz w:val="20"/>
          <w:szCs w:val="24"/>
          <w:lang w:val="lt-LT"/>
        </w:rPr>
        <w:t>o</w:t>
      </w:r>
    </w:p>
    <w:p w14:paraId="2230A65C" w14:textId="7F3AFC2D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70) 8-chlor-N-[6-(trifluormetil)piridin-2-il]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3F6ACE32" w14:textId="55BB2AEF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71) 6-chlor-N-(5-fluor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7F752588" w14:textId="0D24F7F8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72) N-(6-etilpiridin-2-il)-3-metil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4C2DDCA6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73) N-(5-fluorpiridin-2-il)-3-metilchinolin-2-amino</w:t>
      </w:r>
    </w:p>
    <w:p w14:paraId="1676AB18" w14:textId="4BADA556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74) 3-metil-N-[5-(trifluormetil)piridin-2-il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618E6293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75) 4-N-(8-chlorchinolin-2-il)-1-N,1-N-dimetilbenzen-1,4-diamino</w:t>
      </w:r>
    </w:p>
    <w:p w14:paraId="2E689DB6" w14:textId="7E4BD10C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76) N-(4-metoksifen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7E770FB4" w14:textId="3436F422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77) 8-chlor-N-(4-metoksifen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38A25C42" w14:textId="33C0F629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78) 4-metil-N-[4-(trifluormetoksi)fenil]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47BA3129" w14:textId="638C595B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79) N-(4-metoksifenil)-3-metil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4CFCBBEC" w14:textId="148CA325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80) 3-metil-N-[4-(trifluormetoksi)fenil]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16C23842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81) 1-N,1-N-dimetil-4-N-(3-metilchinolin-2-il)benzen-1,4-diamino</w:t>
      </w:r>
    </w:p>
    <w:p w14:paraId="33F5088E" w14:textId="3CFAC530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82) N-[2-metil-4-(trifluormetoksi)fenil]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5A55FB7D" w14:textId="66BF4AD9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83) N-[3-(trifluormetoksi)fenil]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2F9DC453" w14:textId="54853FD8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84) N-[2-(trifluormetoksi)fenil]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52817CCB" w14:textId="6CC6C514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85) N-(4-nitrofen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4C9D4D04" w14:textId="6EB246B9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86) N-(3-fluorfen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49A0610D" w14:textId="4366F719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87) 8-chlor-N-[3-(trifluormetoksi)fenil]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28B81E52" w14:textId="222ADD31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88) 8-chlor-N-(3-fluorfen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3A6FE729" w14:textId="17CA7659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89) 2-{[4-(trifluormetoksi)fenil]amino}chinolin-1-io chlorid</w:t>
      </w:r>
      <w:r w:rsidR="00E53212" w:rsidRPr="0035082C">
        <w:rPr>
          <w:rFonts w:ascii="Helvetica" w:hAnsi="Helvetica" w:cs="Arial"/>
          <w:sz w:val="20"/>
          <w:szCs w:val="24"/>
          <w:lang w:val="lt-LT"/>
        </w:rPr>
        <w:t>o</w:t>
      </w:r>
    </w:p>
    <w:p w14:paraId="7203F2A6" w14:textId="470E56C0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90) 8-chlor-N-[4-(trifluormetoksi)fenil]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1C80B395" w14:textId="2F11ED3F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91) 3-metil-N-[2-metil-4-(trifluormetoksi)fenil]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1076168D" w14:textId="43979BC5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92) 3-metil-N-[3-(trifluormetoksi)fenil]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1D4BD446" w14:textId="69462F9D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93) 3-metil-N-[2-(trifluormetoksi)fenil]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011B4BFD" w14:textId="0305D6A0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95) 3-metil-2-{[4-(trifluormetoksi)fenil]amino}chinolin-1-io chlorid</w:t>
      </w:r>
      <w:r w:rsidR="00E53212" w:rsidRPr="0035082C">
        <w:rPr>
          <w:rFonts w:ascii="Helvetica" w:hAnsi="Helvetica" w:cs="Arial"/>
          <w:sz w:val="20"/>
          <w:szCs w:val="24"/>
          <w:lang w:val="lt-LT"/>
        </w:rPr>
        <w:t>o</w:t>
      </w:r>
    </w:p>
    <w:p w14:paraId="0F3ED220" w14:textId="6A4A6953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96) 6-chlor-N-(4-(trifluormetoksi)fen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780FC55A" w14:textId="3FA9BC49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97) 4-metil-2-{[4-(trifluormetoksi)fenil]amino]chinolin-1-io chlorid</w:t>
      </w:r>
      <w:r w:rsidR="00E53212" w:rsidRPr="0035082C">
        <w:rPr>
          <w:rFonts w:ascii="Helvetica" w:hAnsi="Helvetica" w:cs="Arial"/>
          <w:sz w:val="20"/>
          <w:szCs w:val="24"/>
          <w:lang w:val="lt-LT"/>
        </w:rPr>
        <w:t>o</w:t>
      </w:r>
    </w:p>
    <w:p w14:paraId="10130E17" w14:textId="73D2C246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98) 8-brom-N-[4-(trifluormetoksi)fenil]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461031F1" w14:textId="3388DAB6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99) 8-fluor-N-[4-(trifluormetoksi)fenil]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7658BD1E" w14:textId="101D9433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00) 8-metil-N-[4-(trifluormetoksi)fenil]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455C2E8B" w14:textId="61F24D88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01) N-(4-butoksifenil)-8-chlor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7C727411" w14:textId="23B712E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02) N-(4-fenoksifen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4DDBADC1" w14:textId="262517A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03) 8-metoksi-N-[4-(trifluormetoksi)fenil]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7FA5AF6F" w14:textId="1365511C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04) 8-chlor-N-[3-chlor-4-(trifluormetoksi)fenil]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12482BDD" w14:textId="6C2153A0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05) N-(6-metilpiridin-2-il)chinolin-3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75C77E8B" w14:textId="5F0D482E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06) N-(3-nitropiridin-2-il)chinolin-3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014EA2B8" w14:textId="08175563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09) 6-chlor-N-(piraz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40C52903" w14:textId="0BFCC66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10) 8-brom-N-(piraz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66C32C75" w14:textId="65C24B34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11) 8-metil-N-(piraz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688D7E09" w14:textId="5316931D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lastRenderedPageBreak/>
        <w:t>- (112) 8-chlor-N-(piraz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172910F0" w14:textId="1553E38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13) N-(piraz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1D7B8FB8" w14:textId="66355616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14) 4-metil-N-(piraz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28455917" w14:textId="239B4960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15) 3-metil-N-(piraz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077799A1" w14:textId="0D1FF9AD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16) 8-fluor-N-(piraz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124D79E7" w14:textId="65C50C52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17) 8-metoksi-N-(piraz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414A402D" w14:textId="05C00182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35) N-(piridin-2-il)chinoksa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588CCD19" w14:textId="3E362091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36) N-(4-metilpiridin-2-il)chinoksa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2CA50E40" w14:textId="761DFA8C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37) 6-(chinoksalin-2-ilamino)piridin-3-karbo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nitrilo</w:t>
      </w:r>
    </w:p>
    <w:p w14:paraId="532082BE" w14:textId="44F012D6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38) N-(6-metilpiridin-2-il)chinoksa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21449688" w14:textId="6EDA00EC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39) N-(4-metilpiridin-2-il)-3-(trifluormetil)chinoksa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5F4F9B46" w14:textId="22EEA6A1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40) N-(3,5-dichlor-4-metilpiridin-2-il)chinoksa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0C04AB4B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41) N-(4-metil-3-nitropiridin-2-il)chinoksalin-2-amino</w:t>
      </w:r>
    </w:p>
    <w:p w14:paraId="2A2C0E13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50) N-(4-metilpiridin-2-il)-8-nitrochinolin-2-amino</w:t>
      </w:r>
    </w:p>
    <w:p w14:paraId="7724C0B9" w14:textId="68E0DABC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51) 6-chlor-N-(6-etil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58026088" w14:textId="11403289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52) 6-chlor-N-(5-metilpiridin-2-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6E3E2DD3" w14:textId="22479E8E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53) 6-chlor-N-[5-(trifluormetil)piridin-2-il]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6270F17C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54) N2-(8-chlorochinolin-2-il)-4-metilpiridin-2,3-diamino</w:t>
      </w:r>
    </w:p>
    <w:p w14:paraId="21ED0960" w14:textId="2E39CC99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55) N-(4-butoksifenil)-3-metil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1D8D6DDC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56) 4-N-(6-chlorchinolin-2-il)-1-N,1-N-dimetilbenzen-1,4-diamino</w:t>
      </w:r>
    </w:p>
    <w:p w14:paraId="55BC5D6C" w14:textId="6E64BD4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57) 8-chlor-N-(3-chlor-4-metoksifenil)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3658E388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58) N1-(8-chlorchinolin-2-il)-4-(trifluormetoksi)benzen-1,2-diamino</w:t>
      </w:r>
    </w:p>
    <w:p w14:paraId="0B1DB672" w14:textId="04D0620F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59) N-(3-aminopiridin-2-il)chinolin-3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0DECE552" w14:textId="66DD021E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60) 6-chlor-N-(4-metilpiridin-2-il)chinoksa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54262D37" w14:textId="75380CC3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61) N-(4-etilpiridin-2-il)chinoksa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o</w:t>
      </w:r>
    </w:p>
    <w:p w14:paraId="57A17A2F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62) N-(5-brom-4-metilpiridin-2-il)chinoksalin-2-amino</w:t>
      </w:r>
    </w:p>
    <w:p w14:paraId="68D949CB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63) N-(4,6-dimetilpiridin-2-il)chinoksalin-2-amino</w:t>
      </w:r>
    </w:p>
    <w:p w14:paraId="72F0E016" w14:textId="0C35C8CD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64) [2-(chinoksalin-2-ilamino)piridin-4-il]metanoli</w:t>
      </w:r>
      <w:r w:rsidR="00E53212" w:rsidRPr="0035082C">
        <w:rPr>
          <w:rFonts w:ascii="Helvetica" w:hAnsi="Helvetica" w:cs="Arial"/>
          <w:sz w:val="20"/>
          <w:szCs w:val="24"/>
          <w:lang w:val="lt-LT"/>
        </w:rPr>
        <w:t>o</w:t>
      </w:r>
    </w:p>
    <w:p w14:paraId="1DD1A90D" w14:textId="77777777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(165) N-(4-metil-5-nitropiridin-2-il)chinoksalin-2-amino</w:t>
      </w:r>
    </w:p>
    <w:p w14:paraId="0F4F1159" w14:textId="4F38E38F" w:rsidR="006B5751" w:rsidRPr="0035082C" w:rsidRDefault="006B5751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- ir farmaciniu požiūriu priimtin</w:t>
      </w:r>
      <w:r w:rsidR="00370945" w:rsidRPr="0035082C">
        <w:rPr>
          <w:rFonts w:ascii="Helvetica" w:hAnsi="Helvetica" w:cs="Arial"/>
          <w:sz w:val="20"/>
          <w:szCs w:val="24"/>
          <w:lang w:val="lt-LT"/>
        </w:rPr>
        <w:t>ų jų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drusk</w:t>
      </w:r>
      <w:r w:rsidR="00370945" w:rsidRPr="0035082C">
        <w:rPr>
          <w:rFonts w:ascii="Helvetica" w:hAnsi="Helvetica" w:cs="Arial"/>
          <w:sz w:val="20"/>
          <w:szCs w:val="24"/>
          <w:lang w:val="lt-LT"/>
        </w:rPr>
        <w:t>ų</w:t>
      </w:r>
      <w:r w:rsidRPr="0035082C">
        <w:rPr>
          <w:rFonts w:ascii="Helvetica" w:hAnsi="Helvetica" w:cs="Arial"/>
          <w:sz w:val="20"/>
          <w:szCs w:val="24"/>
          <w:lang w:val="lt-LT"/>
        </w:rPr>
        <w:t>.</w:t>
      </w:r>
    </w:p>
    <w:p w14:paraId="264DBD62" w14:textId="77777777" w:rsidR="00AC18FE" w:rsidRPr="0035082C" w:rsidRDefault="00AC18FE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0F2FC3A" w14:textId="3B9209AC" w:rsidR="006B5751" w:rsidRPr="0035082C" w:rsidRDefault="006B5751" w:rsidP="003508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9.</w:t>
      </w:r>
      <w:r w:rsidR="00AC18FE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>Junginys, skirtas naudoti pagal bet kurį iš 1, 2 ir 8 punktų, kur minėtas junginys yra: (90) 8-chlor-N-[4-(trifluormetoksi)fenil]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</w:t>
      </w:r>
      <w:r w:rsidR="008E0106" w:rsidRPr="0035082C">
        <w:rPr>
          <w:rFonts w:ascii="Helvetica" w:hAnsi="Helvetica" w:cs="Arial"/>
          <w:sz w:val="20"/>
          <w:szCs w:val="24"/>
          <w:lang w:val="lt-LT"/>
        </w:rPr>
        <w:t>as</w:t>
      </w:r>
      <w:r w:rsidRPr="0035082C">
        <w:rPr>
          <w:rFonts w:ascii="Helvetica" w:hAnsi="Helvetica" w:cs="Arial"/>
          <w:sz w:val="20"/>
          <w:szCs w:val="24"/>
          <w:lang w:val="lt-LT"/>
        </w:rPr>
        <w:t>.</w:t>
      </w:r>
    </w:p>
    <w:p w14:paraId="6E7FD615" w14:textId="77777777" w:rsidR="00AC18FE" w:rsidRPr="0035082C" w:rsidRDefault="00AC18FE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5C91CE4" w14:textId="7B6E5DBE" w:rsidR="006B5751" w:rsidRPr="0035082C" w:rsidRDefault="006B5751" w:rsidP="003508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10.</w:t>
      </w:r>
      <w:r w:rsidR="00AC18FE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>Junginys pagal bet kurį iš 3</w:t>
      </w:r>
      <w:r w:rsidR="00AC456E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>-</w:t>
      </w:r>
      <w:r w:rsidR="00AC456E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7 punktų, kur minėtas junginys yra </w:t>
      </w:r>
      <w:r w:rsidR="00F658D0" w:rsidRPr="0035082C">
        <w:rPr>
          <w:rFonts w:ascii="Helvetica" w:hAnsi="Helvetica" w:cs="Arial"/>
          <w:sz w:val="20"/>
          <w:szCs w:val="24"/>
          <w:lang w:val="lt-LT"/>
        </w:rPr>
        <w:t>parink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tas iš junginių: (1), (2), (5)-(7), (18), (21)-(44), (46)-(65), (67)-(74), (150)-(154), (8), (75), (77)-(84), (86)-(93), (95)-(104), (109)-(117), (155)-(158) kaip apibrėžta ankstesniame punkte, taip pat farmaciniu požiūriu priimtinos </w:t>
      </w:r>
      <w:r w:rsidR="008E0106" w:rsidRPr="0035082C">
        <w:rPr>
          <w:rFonts w:ascii="Helvetica" w:hAnsi="Helvetica" w:cs="Arial"/>
          <w:sz w:val="20"/>
          <w:szCs w:val="24"/>
          <w:lang w:val="lt-LT"/>
        </w:rPr>
        <w:t xml:space="preserve">jų </w:t>
      </w:r>
      <w:r w:rsidRPr="0035082C">
        <w:rPr>
          <w:rFonts w:ascii="Helvetica" w:hAnsi="Helvetica" w:cs="Arial"/>
          <w:sz w:val="20"/>
          <w:szCs w:val="24"/>
          <w:lang w:val="lt-LT"/>
        </w:rPr>
        <w:t>druskos, tokios kaip hidrobromidas, tartratas, citratas, trifluoracetatas, askorbatas, hidrochloridas, triflatas, maleatas, mezilatas, formiatas, acetatas ir fumaratas.</w:t>
      </w:r>
    </w:p>
    <w:p w14:paraId="0448DCED" w14:textId="77777777" w:rsidR="00AC18FE" w:rsidRPr="0035082C" w:rsidRDefault="00AC18FE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F359390" w14:textId="5E16E5D8" w:rsidR="006B5751" w:rsidRPr="0035082C" w:rsidRDefault="006B5751" w:rsidP="003508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11.</w:t>
      </w:r>
      <w:r w:rsidR="00AC18FE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>Junginys pagal bet kurį iš 4, 6 ir 10 punktų, kur minėtas junginys yra: (90) 8-chlor-N-[4-(trifluormetoksi)fenil]chinolin-2-</w:t>
      </w:r>
      <w:r w:rsidR="00772932" w:rsidRPr="0035082C">
        <w:rPr>
          <w:rFonts w:ascii="Helvetica" w:hAnsi="Helvetica" w:cs="Arial"/>
          <w:sz w:val="20"/>
          <w:szCs w:val="24"/>
          <w:lang w:val="lt-LT"/>
        </w:rPr>
        <w:t>amin</w:t>
      </w:r>
      <w:r w:rsidR="008E0106" w:rsidRPr="0035082C">
        <w:rPr>
          <w:rFonts w:ascii="Helvetica" w:hAnsi="Helvetica" w:cs="Arial"/>
          <w:sz w:val="20"/>
          <w:szCs w:val="24"/>
          <w:lang w:val="lt-LT"/>
        </w:rPr>
        <w:t>as</w:t>
      </w:r>
      <w:r w:rsidRPr="0035082C">
        <w:rPr>
          <w:rFonts w:ascii="Helvetica" w:hAnsi="Helvetica" w:cs="Arial"/>
          <w:sz w:val="20"/>
          <w:szCs w:val="24"/>
          <w:lang w:val="lt-LT"/>
        </w:rPr>
        <w:t>.</w:t>
      </w:r>
    </w:p>
    <w:p w14:paraId="31555343" w14:textId="77777777" w:rsidR="00AC18FE" w:rsidRPr="0035082C" w:rsidRDefault="00AC18FE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FDEA58D" w14:textId="5B8A5EF5" w:rsidR="006B5751" w:rsidRPr="0035082C" w:rsidRDefault="006B5751" w:rsidP="003508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12.</w:t>
      </w:r>
      <w:r w:rsidR="00AC18FE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>Farmacinė kompozicija, apimanti bent vieną junginį pagal bet kurį iš 3, 4, 5, 6, 7, 10 ir 11 punktų.</w:t>
      </w:r>
    </w:p>
    <w:p w14:paraId="0002D4DF" w14:textId="77777777" w:rsidR="00AC18FE" w:rsidRPr="0035082C" w:rsidRDefault="00AC18FE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6D72C7B" w14:textId="7387CBAF" w:rsidR="006B5751" w:rsidRPr="0035082C" w:rsidRDefault="006B5751" w:rsidP="003508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13.</w:t>
      </w:r>
      <w:r w:rsidR="00AC18FE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>Farmacinė kompozicija pagal 12 punktą, apimanti farmaciniu požiūriu priimtiną pagrindą.</w:t>
      </w:r>
    </w:p>
    <w:p w14:paraId="363E1D63" w14:textId="77777777" w:rsidR="00AC18FE" w:rsidRPr="0035082C" w:rsidRDefault="00AC18FE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B473ED4" w14:textId="08FEFB81" w:rsidR="006B5751" w:rsidRPr="0035082C" w:rsidRDefault="006B5751" w:rsidP="003508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14.</w:t>
      </w:r>
      <w:r w:rsidR="00AC18FE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>Junginys pagal bet kurį iš 1</w:t>
      </w:r>
      <w:r w:rsidR="00AC456E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>-</w:t>
      </w:r>
      <w:r w:rsidR="00AC456E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>11 punktų, skirtas pa</w:t>
      </w:r>
      <w:r w:rsidR="008E0106" w:rsidRPr="0035082C">
        <w:rPr>
          <w:rFonts w:ascii="Helvetica" w:hAnsi="Helvetica" w:cs="Arial"/>
          <w:sz w:val="20"/>
          <w:szCs w:val="24"/>
          <w:lang w:val="lt-LT"/>
        </w:rPr>
        <w:t>gaminti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vaistą, skirtą gydyti subjekto ligą, atsirandančią dėl mažiausiai vienos </w:t>
      </w:r>
      <w:r w:rsidR="008E0106" w:rsidRPr="0035082C">
        <w:rPr>
          <w:rFonts w:ascii="Helvetica" w:hAnsi="Helvetica" w:cs="Arial"/>
          <w:sz w:val="20"/>
          <w:szCs w:val="24"/>
          <w:lang w:val="lt-LT"/>
        </w:rPr>
        <w:t>splaisingo</w:t>
      </w:r>
      <w:r w:rsidRPr="0035082C">
        <w:rPr>
          <w:rFonts w:ascii="Helvetica" w:hAnsi="Helvetica" w:cs="Arial"/>
          <w:sz w:val="20"/>
          <w:szCs w:val="24"/>
          <w:lang w:val="lt-LT"/>
        </w:rPr>
        <w:t xml:space="preserve"> anomalijos.</w:t>
      </w:r>
    </w:p>
    <w:p w14:paraId="0B866665" w14:textId="77777777" w:rsidR="00AC18FE" w:rsidRPr="0035082C" w:rsidRDefault="00AC18FE" w:rsidP="0035082C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B223CE7" w14:textId="2528CFD1" w:rsidR="00B67649" w:rsidRPr="0035082C" w:rsidRDefault="006B5751" w:rsidP="003508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35082C">
        <w:rPr>
          <w:rFonts w:ascii="Helvetica" w:hAnsi="Helvetica" w:cs="Arial"/>
          <w:sz w:val="20"/>
          <w:szCs w:val="24"/>
          <w:lang w:val="lt-LT"/>
        </w:rPr>
        <w:t>15.</w:t>
      </w:r>
      <w:r w:rsidR="00AC18FE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>Junginys, skirtas vaisto gamybai pagal 14 punktą,</w:t>
      </w:r>
      <w:r w:rsidR="0035082C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C456E" w:rsidRPr="0035082C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="0035082C" w:rsidRPr="0035082C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35082C">
        <w:rPr>
          <w:rFonts w:ascii="Helvetica" w:hAnsi="Helvetica" w:cs="Arial"/>
          <w:sz w:val="20"/>
          <w:szCs w:val="24"/>
          <w:lang w:val="lt-LT"/>
        </w:rPr>
        <w:t>tuo, kad minėta liga yra AIDS.</w:t>
      </w:r>
    </w:p>
    <w:sectPr w:rsidR="00B67649" w:rsidRPr="0035082C" w:rsidSect="0035082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334DC" w14:textId="77777777" w:rsidR="00394350" w:rsidRDefault="00394350" w:rsidP="007B0A41">
      <w:pPr>
        <w:spacing w:after="0" w:line="240" w:lineRule="auto"/>
      </w:pPr>
      <w:r>
        <w:separator/>
      </w:r>
    </w:p>
  </w:endnote>
  <w:endnote w:type="continuationSeparator" w:id="0">
    <w:p w14:paraId="56CE4CF4" w14:textId="77777777" w:rsidR="00394350" w:rsidRDefault="0039435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1E4FC" w14:textId="77777777" w:rsidR="00394350" w:rsidRDefault="00394350" w:rsidP="007B0A41">
      <w:pPr>
        <w:spacing w:after="0" w:line="240" w:lineRule="auto"/>
      </w:pPr>
      <w:r>
        <w:separator/>
      </w:r>
    </w:p>
  </w:footnote>
  <w:footnote w:type="continuationSeparator" w:id="0">
    <w:p w14:paraId="42C2C0FF" w14:textId="77777777" w:rsidR="00394350" w:rsidRDefault="0039435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2CC3"/>
    <w:rsid w:val="00065F0D"/>
    <w:rsid w:val="00070D8A"/>
    <w:rsid w:val="000816AE"/>
    <w:rsid w:val="00086050"/>
    <w:rsid w:val="00092D0B"/>
    <w:rsid w:val="00120AC9"/>
    <w:rsid w:val="00121D84"/>
    <w:rsid w:val="001308ED"/>
    <w:rsid w:val="00145EBC"/>
    <w:rsid w:val="001511A9"/>
    <w:rsid w:val="001668DF"/>
    <w:rsid w:val="00192F10"/>
    <w:rsid w:val="00193BFC"/>
    <w:rsid w:val="001A0135"/>
    <w:rsid w:val="001A3E8E"/>
    <w:rsid w:val="001B74A0"/>
    <w:rsid w:val="001C33D1"/>
    <w:rsid w:val="001F266E"/>
    <w:rsid w:val="00206546"/>
    <w:rsid w:val="00215E69"/>
    <w:rsid w:val="00220DDC"/>
    <w:rsid w:val="00223910"/>
    <w:rsid w:val="00234E11"/>
    <w:rsid w:val="002466EE"/>
    <w:rsid w:val="0025675F"/>
    <w:rsid w:val="00260D4E"/>
    <w:rsid w:val="00263A3E"/>
    <w:rsid w:val="00270962"/>
    <w:rsid w:val="002837FC"/>
    <w:rsid w:val="002D21AE"/>
    <w:rsid w:val="00316FB7"/>
    <w:rsid w:val="003248F3"/>
    <w:rsid w:val="003324C8"/>
    <w:rsid w:val="0033671B"/>
    <w:rsid w:val="0035082C"/>
    <w:rsid w:val="00360E2B"/>
    <w:rsid w:val="003700E9"/>
    <w:rsid w:val="00370945"/>
    <w:rsid w:val="003825E2"/>
    <w:rsid w:val="003924B8"/>
    <w:rsid w:val="00394350"/>
    <w:rsid w:val="003A0D71"/>
    <w:rsid w:val="003A1B2E"/>
    <w:rsid w:val="003B53A5"/>
    <w:rsid w:val="003B5C0B"/>
    <w:rsid w:val="003C6957"/>
    <w:rsid w:val="003D4001"/>
    <w:rsid w:val="003D7B43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3B2E"/>
    <w:rsid w:val="004A61A4"/>
    <w:rsid w:val="004B6E5E"/>
    <w:rsid w:val="004C1469"/>
    <w:rsid w:val="004D6BC3"/>
    <w:rsid w:val="004E0077"/>
    <w:rsid w:val="004E6CAC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B5751"/>
    <w:rsid w:val="006C3CD4"/>
    <w:rsid w:val="006C5EA4"/>
    <w:rsid w:val="006C673E"/>
    <w:rsid w:val="006D15AB"/>
    <w:rsid w:val="006F52F9"/>
    <w:rsid w:val="00703E54"/>
    <w:rsid w:val="007265BB"/>
    <w:rsid w:val="00772932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3F06"/>
    <w:rsid w:val="00851ABA"/>
    <w:rsid w:val="008632E9"/>
    <w:rsid w:val="00864E7D"/>
    <w:rsid w:val="008650E7"/>
    <w:rsid w:val="008669F6"/>
    <w:rsid w:val="00886FF4"/>
    <w:rsid w:val="008A7B6E"/>
    <w:rsid w:val="008B41AC"/>
    <w:rsid w:val="008C60D6"/>
    <w:rsid w:val="008D4E61"/>
    <w:rsid w:val="008E0106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9E0E49"/>
    <w:rsid w:val="00A02F0C"/>
    <w:rsid w:val="00A07615"/>
    <w:rsid w:val="00A113FD"/>
    <w:rsid w:val="00A22BBD"/>
    <w:rsid w:val="00A4282B"/>
    <w:rsid w:val="00A51B6C"/>
    <w:rsid w:val="00A534B9"/>
    <w:rsid w:val="00AA3A1F"/>
    <w:rsid w:val="00AC18FE"/>
    <w:rsid w:val="00AC456E"/>
    <w:rsid w:val="00AD4691"/>
    <w:rsid w:val="00AE1ECB"/>
    <w:rsid w:val="00AE51EA"/>
    <w:rsid w:val="00B20B52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A0DAE"/>
    <w:rsid w:val="00BA2E9F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6032F"/>
    <w:rsid w:val="00DB2CA9"/>
    <w:rsid w:val="00DB375D"/>
    <w:rsid w:val="00DD27CC"/>
    <w:rsid w:val="00DD49B4"/>
    <w:rsid w:val="00DF2C8B"/>
    <w:rsid w:val="00E0309A"/>
    <w:rsid w:val="00E1104B"/>
    <w:rsid w:val="00E14BB7"/>
    <w:rsid w:val="00E1543E"/>
    <w:rsid w:val="00E2583B"/>
    <w:rsid w:val="00E321B7"/>
    <w:rsid w:val="00E53212"/>
    <w:rsid w:val="00EB03E6"/>
    <w:rsid w:val="00EC3343"/>
    <w:rsid w:val="00F01CE8"/>
    <w:rsid w:val="00F06564"/>
    <w:rsid w:val="00F26CDE"/>
    <w:rsid w:val="00F32BD1"/>
    <w:rsid w:val="00F37F4D"/>
    <w:rsid w:val="00F5330D"/>
    <w:rsid w:val="00F538DF"/>
    <w:rsid w:val="00F577D6"/>
    <w:rsid w:val="00F658D0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69F51D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" Type="http://schemas.openxmlformats.org/officeDocument/2006/relationships/webSettings" Target="webSettings.xml"/><Relationship Id="rId21" Type="http://schemas.openxmlformats.org/officeDocument/2006/relationships/image" Target="media/image16.emf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23" Type="http://schemas.openxmlformats.org/officeDocument/2006/relationships/theme" Target="theme/theme1.xml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780</Words>
  <Characters>14743</Characters>
  <Application>Microsoft Office Word</Application>
  <DocSecurity>0</DocSecurity>
  <Lines>342</Lines>
  <Paragraphs>3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13T07:12:00Z</dcterms:created>
  <dcterms:modified xsi:type="dcterms:W3CDTF">2023-02-13T07:12:00Z</dcterms:modified>
</cp:coreProperties>
</file>